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87eeb6135ef54661"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368A" w:rsidRDefault="0067309C">
      <w:pPr>
        <w:pStyle w:val="Proposal"/>
      </w:pPr>
      <w:r>
        <w:rPr>
          <w:b/>
        </w:rPr>
        <w:t>MOD</w:t>
      </w:r>
      <w:r>
        <w:tab/>
        <w:t>ARB/21A11/1</w:t>
      </w:r>
    </w:p>
    <w:p w:rsidRPr="002D492B" w:rsidR="003E6149" w:rsidP="00C963CC" w:rsidRDefault="0067309C">
      <w:pPr>
        <w:pStyle w:val="ResNo"/>
      </w:pPr>
      <w:bookmarkStart w:name="_Toc393980086" w:id="8"/>
      <w:r w:rsidRPr="002D492B">
        <w:t>RESOLUTION 30 (R</w:t>
      </w:r>
      <w:r w:rsidRPr="00F9707C">
        <w:t>ev</w:t>
      </w:r>
      <w:r w:rsidRPr="002D492B">
        <w:t xml:space="preserve">. </w:t>
      </w:r>
      <w:del w:author="BDT - jw" w:date="2017-09-18T13:56:00Z" w:id="9">
        <w:r w:rsidRPr="002D492B" w:rsidDel="00C963CC">
          <w:delText>D</w:delText>
        </w:r>
        <w:r w:rsidRPr="00F9707C" w:rsidDel="00C963CC">
          <w:delText>ubai,</w:delText>
        </w:r>
        <w:r w:rsidRPr="002D492B" w:rsidDel="00C963CC">
          <w:delText xml:space="preserve"> 2014</w:delText>
        </w:r>
      </w:del>
      <w:ins w:author="BDT - jw" w:date="2017-09-18T13:56:00Z" w:id="10">
        <w:r w:rsidR="00C963CC">
          <w:t>Buenos aires, 2017</w:t>
        </w:r>
      </w:ins>
      <w:r w:rsidRPr="002D492B">
        <w:t>)</w:t>
      </w:r>
      <w:bookmarkEnd w:id="8"/>
    </w:p>
    <w:p w:rsidRPr="002D492B" w:rsidR="003E6149" w:rsidP="003E6149" w:rsidRDefault="0067309C">
      <w:pPr>
        <w:pStyle w:val="Restitle"/>
      </w:pPr>
      <w:r w:rsidRPr="002D492B">
        <w:t xml:space="preserve">Role of the ITU Telecommunication Development Sector in </w:t>
      </w:r>
      <w:r w:rsidRPr="002D492B">
        <w:br/>
        <w:t xml:space="preserve">implementing the outcomes of the World Summit </w:t>
      </w:r>
      <w:r w:rsidRPr="002D492B">
        <w:br/>
        <w:t>on the Information Society</w:t>
      </w:r>
      <w:ins w:author="Saudi Arabia" w:date="2017-03-23T17:35:00Z" w:id="11">
        <w:r w:rsidRPr="00C35A0A" w:rsidR="00C963CC">
          <w:rPr>
            <w:rFonts w:eastAsia="Batang"/>
          </w:rPr>
          <w:t>, taking into account the 2030 Agenda for Sustainable Development</w:t>
        </w:r>
      </w:ins>
    </w:p>
    <w:p w:rsidRPr="002D492B" w:rsidR="003E6149" w:rsidP="00C963CC" w:rsidRDefault="0067309C">
      <w:pPr>
        <w:pStyle w:val="Normalaftertitle"/>
      </w:pPr>
      <w:r w:rsidRPr="002D492B">
        <w:t>The World Telecommunication Development Conference (</w:t>
      </w:r>
      <w:ins w:author="Saudi Arabia" w:date="2017-03-23T17:35:00Z" w:id="12">
        <w:r w:rsidRPr="00C35A0A" w:rsidR="00C963CC">
          <w:rPr>
            <w:rFonts w:eastAsia="Batang"/>
            <w:szCs w:val="28"/>
          </w:rPr>
          <w:t>Buenos Aires</w:t>
        </w:r>
      </w:ins>
      <w:del w:author="Saudi Arabia" w:date="2017-03-23T17:35:00Z" w:id="13">
        <w:r w:rsidRPr="00C35A0A" w:rsidDel="00765A6B" w:rsidR="00C963CC">
          <w:rPr>
            <w:rFonts w:eastAsia="Batang"/>
          </w:rPr>
          <w:delText>Dubai</w:delText>
        </w:r>
      </w:del>
      <w:r w:rsidRPr="00C35A0A" w:rsidR="00C963CC">
        <w:rPr>
          <w:rFonts w:eastAsia="Batang"/>
        </w:rPr>
        <w:t>, 201</w:t>
      </w:r>
      <w:del w:author="Saudi Arabia" w:date="2017-03-23T17:35:00Z" w:id="14">
        <w:r w:rsidRPr="00C35A0A" w:rsidDel="00765A6B" w:rsidR="00C963CC">
          <w:rPr>
            <w:rFonts w:eastAsia="Batang"/>
          </w:rPr>
          <w:delText>4</w:delText>
        </w:r>
      </w:del>
      <w:ins w:author="Saudi Arabia" w:date="2017-03-23T17:35:00Z" w:id="15">
        <w:r w:rsidRPr="00C35A0A" w:rsidR="00C963CC">
          <w:rPr>
            <w:rFonts w:eastAsia="Batang"/>
          </w:rPr>
          <w:t>7</w:t>
        </w:r>
      </w:ins>
      <w:r w:rsidRPr="002D492B">
        <w:t>),</w:t>
      </w:r>
    </w:p>
    <w:p w:rsidRPr="002D492B" w:rsidR="003E6149" w:rsidP="003E6149" w:rsidRDefault="0067309C">
      <w:pPr>
        <w:pStyle w:val="Call"/>
      </w:pPr>
      <w:proofErr w:type="gramStart"/>
      <w:r w:rsidRPr="002D492B">
        <w:t>recalling</w:t>
      </w:r>
      <w:proofErr w:type="gramEnd"/>
    </w:p>
    <w:p w:rsidRPr="002D492B" w:rsidR="003E6149" w:rsidP="00E73E26" w:rsidRDefault="0067309C">
      <w:r w:rsidRPr="002D492B">
        <w:rPr>
          <w:i/>
          <w:iCs/>
        </w:rPr>
        <w:t>a)</w:t>
      </w:r>
      <w:r w:rsidRPr="002D492B">
        <w:tab/>
      </w:r>
      <w:del w:author="BDT - jw" w:date="2017-09-18T13:57:00Z" w:id="16">
        <w:r w:rsidRPr="002D492B" w:rsidDel="00C963CC">
          <w:delText>Resolution 71 (Rev. Guadalajara, 2010) of the Plenipotentiary Conference, on the strategic plan for the Union for 2012-2015</w:delText>
        </w:r>
      </w:del>
      <w:proofErr w:type="gramStart"/>
      <w:ins w:author="Saudi Arabia" w:date="2017-03-23T17:37:00Z" w:id="17">
        <w:r w:rsidRPr="00C35A0A" w:rsidR="00C963CC">
          <w:rPr>
            <w:rFonts w:eastAsia="Batang"/>
            <w:szCs w:val="22"/>
          </w:rPr>
          <w:t>the</w:t>
        </w:r>
        <w:proofErr w:type="gramEnd"/>
        <w:r w:rsidRPr="00C35A0A" w:rsidR="00C963CC">
          <w:rPr>
            <w:rFonts w:eastAsia="Batang"/>
            <w:szCs w:val="22"/>
          </w:rPr>
          <w:t xml:space="preserve"> relevant outcomes of both phases of the World Summit on the Information Society (WSIS)</w:t>
        </w:r>
      </w:ins>
      <w:r w:rsidRPr="002D492B">
        <w:t>;</w:t>
      </w:r>
    </w:p>
    <w:p w:rsidRPr="002D492B" w:rsidR="003E6149" w:rsidP="00E73E26" w:rsidRDefault="0067309C">
      <w:r w:rsidRPr="002D492B">
        <w:rPr>
          <w:i/>
          <w:iCs/>
        </w:rPr>
        <w:t>b)</w:t>
      </w:r>
      <w:r w:rsidRPr="002D492B">
        <w:tab/>
      </w:r>
      <w:del w:author="Saudi Arabia" w:date="2017-03-23T17:38:00Z" w:id="18">
        <w:r w:rsidRPr="00C35A0A" w:rsidDel="00765A6B" w:rsidR="00C963CC">
          <w:rPr>
            <w:rFonts w:eastAsia="Batang"/>
          </w:rPr>
          <w:delText>Resolution 130 (Rev. Guadalajara, 2010) of the Plenipotentiary Conference, on strengthening the role of ITU in building confidence and security in the use of information and communication technologies (ICTs)</w:delText>
        </w:r>
      </w:del>
      <w:ins w:author="Saudi Arabia" w:date="2017-03-23T17:38:00Z" w:id="19">
        <w:r w:rsidRPr="00C35A0A" w:rsidR="00C963CC">
          <w:rPr>
            <w:rFonts w:eastAsia="Batang"/>
            <w:szCs w:val="22"/>
          </w:rPr>
          <w:t>United Nations General Assembly (UNGA) Resolution 70/1, on transforming our world: the 2030 Agenda for Sustainable Development</w:t>
        </w:r>
      </w:ins>
      <w:r w:rsidRPr="002D492B">
        <w:t>;</w:t>
      </w:r>
    </w:p>
    <w:p w:rsidRPr="002D492B" w:rsidR="003E6149" w:rsidP="00E73E26" w:rsidRDefault="0067309C">
      <w:r w:rsidRPr="002D492B">
        <w:rPr>
          <w:i/>
          <w:iCs/>
        </w:rPr>
        <w:t>c)</w:t>
      </w:r>
      <w:r w:rsidRPr="002D492B">
        <w:tab/>
      </w:r>
      <w:del w:author="Saudi Arabia" w:date="2017-03-23T17:38:00Z" w:id="20">
        <w:r w:rsidRPr="00C35A0A" w:rsidDel="00765A6B" w:rsidR="00C963CC">
          <w:rPr>
            <w:rFonts w:eastAsia="Batang"/>
          </w:rPr>
          <w:delText>Resolution 139 (Rev. Guadalajara, 2010) of the Plenipotentiary Conference, on telecommunications/ICTs to bridge the digital divide and build an inclusive information society</w:delText>
        </w:r>
      </w:del>
      <w:ins w:author="Saudi Arabia" w:date="2017-03-23T17:38:00Z" w:id="21">
        <w:r w:rsidRPr="00C35A0A" w:rsidR="00C963CC">
          <w:rPr>
            <w:rFonts w:eastAsia="Batang"/>
            <w:szCs w:val="22"/>
          </w:rPr>
          <w:t>UNGA Resolution 70/125, on the outcome document of the high-level meeting of the General Assembly on the overall review of the implementation of WSIS outcomes</w:t>
        </w:r>
      </w:ins>
      <w:r w:rsidRPr="002D492B">
        <w:t>;</w:t>
      </w:r>
    </w:p>
    <w:p w:rsidRPr="002D492B" w:rsidR="003E6149" w:rsidP="009D6AC7" w:rsidRDefault="0067309C">
      <w:r w:rsidRPr="002D492B">
        <w:rPr>
          <w:i/>
          <w:iCs/>
        </w:rPr>
        <w:t>d)</w:t>
      </w:r>
      <w:r w:rsidRPr="002D492B">
        <w:tab/>
      </w:r>
      <w:del w:author="Saudi Arabia" w:date="2017-03-23T17:39:00Z" w:id="22">
        <w:r w:rsidRPr="00C35A0A" w:rsidDel="00765A6B" w:rsidR="00C963CC">
          <w:rPr>
            <w:rFonts w:eastAsia="Batang"/>
          </w:rPr>
          <w:delText>Resolution 140 (Rev. Guadalajara, 2010) of the Plenipotentiary Conference, on ITU's role in implementing the outcomes of the World Summit on the Information Society (WSIS)</w:delText>
        </w:r>
      </w:del>
      <w:ins w:author="Saudi Arabia" w:date="2017-03-23T17:39:00Z" w:id="23">
        <w:r w:rsidRPr="00C35A0A" w:rsidR="00C963CC">
          <w:rPr>
            <w:rFonts w:eastAsia="Batang"/>
            <w:szCs w:val="22"/>
          </w:rPr>
          <w:t>the WSIS+10 Statement on the implementation of WSIS outcomes and WSIS+10 Vision for WSIS beyond 2015, adopted at the ITU-coordinated WSIS+10 High-Level Event (Geneva, 2014) and endorsed by the Plenipotentiary Conference (Busan, 2014)</w:t>
        </w:r>
      </w:ins>
      <w:r w:rsidRPr="002D492B">
        <w:t>;</w:t>
      </w:r>
    </w:p>
    <w:p w:rsidRPr="002D492B" w:rsidR="003E6149" w:rsidDel="00C17BA1" w:rsidP="00C963CC" w:rsidRDefault="0067309C">
      <w:pPr>
        <w:rPr>
          <w:del w:author="Puyana-Linares, Laura" w:date="2017-09-26T15:29:00Z" w:id="24"/>
        </w:rPr>
      </w:pPr>
      <w:r w:rsidRPr="002D492B">
        <w:rPr>
          <w:i/>
          <w:iCs/>
        </w:rPr>
        <w:t>e)</w:t>
      </w:r>
      <w:r w:rsidRPr="002D492B">
        <w:tab/>
      </w:r>
      <w:del w:author="Saudi Arabia" w:date="2017-03-23T17:39:00Z" w:id="25">
        <w:r w:rsidRPr="00C35A0A" w:rsidDel="00765A6B" w:rsidR="00C963CC">
          <w:rPr>
            <w:rFonts w:eastAsia="Batang"/>
          </w:rPr>
          <w:delText>Resolution 172 (Guadalajara, 2010) of the Plenipotentiary Conference, on overall review of implementation of the WSIS outcomes</w:delText>
        </w:r>
      </w:del>
      <w:ins w:author="Saudi Arabia" w:date="2017-03-23T17:39:00Z" w:id="26">
        <w:r w:rsidRPr="00C35A0A" w:rsidR="00C963CC">
          <w:rPr>
            <w:rFonts w:eastAsia="Batang"/>
            <w:szCs w:val="22"/>
          </w:rPr>
          <w:t>the relevant resolutions and decisions related to the implementation of relevant outcomes of both phases of WSIS and to international Internet-related public policy issues adopted at the Plenipotentiary Conference (Busan, 2014) and the 2016 session of the ITU Council</w:t>
        </w:r>
      </w:ins>
      <w:r w:rsidRPr="002D492B">
        <w:t>;</w:t>
      </w:r>
      <w:ins w:author="Puyana-Linares, Laura" w:date="2017-09-26T15:29:00Z" w:id="27">
        <w:r w:rsidRPr="002D492B" w:rsidDel="00C17BA1" w:rsidR="00C17BA1">
          <w:t xml:space="preserve"> </w:t>
        </w:r>
      </w:ins>
    </w:p>
    <w:p w:rsidRPr="00C35A0A" w:rsidR="00C963CC" w:rsidDel="00765A6B" w:rsidP="00C17BA1" w:rsidRDefault="0067309C">
      <w:pPr>
        <w:rPr>
          <w:del w:author="Saudi Arabia" w:date="2017-03-23T17:39:00Z" w:id="28"/>
          <w:rFonts w:eastAsia="Batang"/>
        </w:rPr>
      </w:pPr>
      <w:del w:author="Puyana-Linares, Laura" w:date="2017-09-26T15:26:00Z" w:id="29">
        <w:r w:rsidRPr="002D492B" w:rsidDel="00C17BA1">
          <w:rPr>
            <w:i/>
            <w:iCs/>
          </w:rPr>
          <w:delText>f)</w:delText>
        </w:r>
        <w:r w:rsidRPr="002D492B" w:rsidDel="00C17BA1">
          <w:tab/>
        </w:r>
      </w:del>
      <w:del w:author="Saudi Arabia" w:date="2017-03-23T17:39:00Z" w:id="30">
        <w:r w:rsidRPr="00C35A0A" w:rsidDel="00765A6B" w:rsidR="00C963CC">
          <w:rPr>
            <w:rFonts w:eastAsia="Batang"/>
          </w:rPr>
          <w:delText>the documents adopted by both phases of WSIS, namely:</w:delText>
        </w:r>
      </w:del>
    </w:p>
    <w:p w:rsidRPr="00C35A0A" w:rsidR="00C963CC" w:rsidDel="00765A6B" w:rsidP="00C963CC" w:rsidRDefault="00C963CC">
      <w:pPr>
        <w:spacing w:before="80"/>
        <w:ind w:left="794" w:hanging="794"/>
        <w:rPr>
          <w:del w:author="Saudi Arabia" w:date="2017-03-23T17:39:00Z" w:id="31"/>
          <w:rFonts w:eastAsia="Batang"/>
        </w:rPr>
      </w:pPr>
      <w:del w:author="Saudi Arabia" w:date="2017-03-23T17:39:00Z" w:id="32">
        <w:r w:rsidRPr="00C35A0A" w:rsidDel="00765A6B">
          <w:rPr>
            <w:rFonts w:eastAsia="Batang"/>
          </w:rPr>
          <w:delText xml:space="preserve">– </w:delText>
        </w:r>
        <w:r w:rsidRPr="00C35A0A" w:rsidDel="00765A6B">
          <w:rPr>
            <w:rFonts w:eastAsia="Batang"/>
          </w:rPr>
          <w:tab/>
          <w:delText>the Geneva Declaration of Principles and Geneva Plan of Action;</w:delText>
        </w:r>
      </w:del>
    </w:p>
    <w:p w:rsidR="00C17BA1" w:rsidP="00C963CC" w:rsidRDefault="00C963CC">
      <w:pPr>
        <w:rPr>
          <w:ins w:author="Puyana-Linares, Laura" w:date="2017-09-26T15:27:00Z" w:id="33"/>
          <w:rFonts w:eastAsia="Batang"/>
          <w:szCs w:val="22"/>
        </w:rPr>
      </w:pPr>
      <w:del w:author="Saudi Arabia" w:date="2017-03-23T17:39:00Z" w:id="34">
        <w:r w:rsidRPr="00C35A0A" w:rsidDel="00765A6B">
          <w:rPr>
            <w:rFonts w:eastAsia="Batang"/>
          </w:rPr>
          <w:delText xml:space="preserve">– </w:delText>
        </w:r>
        <w:r w:rsidRPr="00C35A0A" w:rsidDel="00765A6B">
          <w:rPr>
            <w:rFonts w:eastAsia="Batang"/>
          </w:rPr>
          <w:tab/>
          <w:delText>the Tunis Commitment and Tunis Agenda for the Information Society</w:delText>
        </w:r>
      </w:del>
    </w:p>
    <w:p w:rsidRPr="00C35A0A" w:rsidR="00C963CC" w:rsidP="00C963CC" w:rsidRDefault="00C17BA1">
      <w:pPr>
        <w:rPr>
          <w:ins w:author="Saudi Arabia" w:date="2017-03-23T17:39:00Z" w:id="35"/>
          <w:rFonts w:eastAsia="Batang"/>
          <w:szCs w:val="22"/>
        </w:rPr>
      </w:pPr>
      <w:ins w:author="Puyana-Linares, Laura" w:date="2017-09-26T15:27:00Z" w:id="36">
        <w:r w:rsidRPr="00C35A0A">
          <w:rPr>
            <w:rFonts w:eastAsia="Batang"/>
            <w:szCs w:val="22"/>
          </w:rPr>
          <w:tab/>
        </w:r>
        <w:proofErr w:type="spellStart"/>
        <w:r w:rsidRPr="00C35A0A">
          <w:rPr>
            <w:rFonts w:eastAsia="Batang"/>
            <w:szCs w:val="22"/>
          </w:rPr>
          <w:t>i</w:t>
        </w:r>
        <w:proofErr w:type="spellEnd"/>
        <w:r w:rsidRPr="00C35A0A">
          <w:rPr>
            <w:rFonts w:eastAsia="Batang"/>
            <w:szCs w:val="22"/>
          </w:rPr>
          <w:t>)</w:t>
        </w:r>
        <w:r>
          <w:rPr>
            <w:rFonts w:eastAsia="Batang"/>
            <w:szCs w:val="22"/>
          </w:rPr>
          <w:t xml:space="preserve"> </w:t>
        </w:r>
      </w:ins>
      <w:ins w:author="Saudi Arabia" w:date="2017-03-23T17:39:00Z" w:id="37">
        <w:r w:rsidRPr="00C35A0A" w:rsidR="00C963CC">
          <w:rPr>
            <w:rFonts w:eastAsia="Batang"/>
            <w:szCs w:val="22"/>
          </w:rPr>
          <w:t>Resolution 71 (Rev. Busan</w:t>
        </w:r>
        <w:proofErr w:type="gramStart"/>
        <w:r w:rsidRPr="00C35A0A" w:rsidR="00C963CC">
          <w:rPr>
            <w:rFonts w:eastAsia="Batang"/>
            <w:szCs w:val="22"/>
          </w:rPr>
          <w:t>,2014</w:t>
        </w:r>
        <w:proofErr w:type="gramEnd"/>
        <w:r w:rsidRPr="00C35A0A" w:rsidR="00C963CC">
          <w:rPr>
            <w:rFonts w:eastAsia="Batang"/>
            <w:szCs w:val="22"/>
          </w:rPr>
          <w:t xml:space="preserve">) of the Plenipotentiary Conference, on the strategic plan for the Union for 2016-2019; </w:t>
        </w:r>
      </w:ins>
    </w:p>
    <w:p w:rsidRPr="00C35A0A" w:rsidR="00C963CC" w:rsidP="00C963CC" w:rsidRDefault="00C963CC">
      <w:pPr>
        <w:rPr>
          <w:ins w:author="Saudi Arabia" w:date="2017-03-23T17:39:00Z" w:id="38"/>
          <w:rFonts w:eastAsia="Batang"/>
          <w:szCs w:val="22"/>
        </w:rPr>
      </w:pPr>
      <w:ins w:author="Saudi Arabia" w:date="2017-03-23T17:39:00Z" w:id="39">
        <w:r w:rsidRPr="00C35A0A">
          <w:rPr>
            <w:rFonts w:eastAsia="Batang"/>
            <w:szCs w:val="22"/>
          </w:rPr>
          <w:tab/>
          <w:t>ii) Resolution 101 (Rev. Busan, 2014) of the Plenipotentiary Conference, on Internet protocol (IP)-based</w:t>
        </w:r>
        <w:bookmarkStart w:name="_GoBack" w:id="40"/>
        <w:bookmarkEnd w:id="40"/>
        <w:r w:rsidRPr="00C35A0A">
          <w:rPr>
            <w:rFonts w:eastAsia="Batang"/>
            <w:szCs w:val="22"/>
          </w:rPr>
          <w:t xml:space="preserve"> networks; </w:t>
        </w:r>
      </w:ins>
    </w:p>
    <w:p w:rsidRPr="00C35A0A" w:rsidR="00C963CC" w:rsidP="00C963CC" w:rsidRDefault="00C963CC">
      <w:pPr>
        <w:rPr>
          <w:ins w:author="Saudi Arabia" w:date="2017-03-23T17:39:00Z" w:id="41"/>
          <w:rFonts w:eastAsia="Batang"/>
          <w:szCs w:val="22"/>
        </w:rPr>
      </w:pPr>
      <w:ins w:author="Saudi Arabia" w:date="2017-03-23T17:39:00Z" w:id="42">
        <w:r w:rsidRPr="00C35A0A">
          <w:rPr>
            <w:rFonts w:eastAsia="Batang"/>
            <w:szCs w:val="22"/>
          </w:rPr>
          <w:tab/>
          <w:t xml:space="preserve">iii) Resolution 102 (Rev. Busan, 2014) of the Plenipotentiary Conference, on ITU's role with regard to international public policy issues pertaining to the Internet and the management of Internet resources, including domain names and addresses; </w:t>
        </w:r>
      </w:ins>
    </w:p>
    <w:p w:rsidRPr="00C35A0A" w:rsidR="00C963CC" w:rsidP="00C963CC" w:rsidRDefault="00C963CC">
      <w:pPr>
        <w:rPr>
          <w:ins w:author="Saudi Arabia" w:date="2017-03-23T17:39:00Z" w:id="43"/>
          <w:rFonts w:eastAsia="Batang"/>
          <w:szCs w:val="22"/>
        </w:rPr>
      </w:pPr>
      <w:ins w:author="Saudi Arabia" w:date="2017-03-23T17:39:00Z" w:id="44">
        <w:r w:rsidRPr="00C35A0A">
          <w:rPr>
            <w:rFonts w:eastAsia="Batang"/>
            <w:szCs w:val="22"/>
          </w:rPr>
          <w:tab/>
        </w:r>
        <w:proofErr w:type="gramStart"/>
        <w:r w:rsidRPr="00C35A0A">
          <w:rPr>
            <w:rFonts w:eastAsia="Batang"/>
            <w:szCs w:val="22"/>
          </w:rPr>
          <w:t>iv) Resolution</w:t>
        </w:r>
        <w:proofErr w:type="gramEnd"/>
        <w:r w:rsidRPr="00C35A0A">
          <w:rPr>
            <w:rFonts w:eastAsia="Batang"/>
            <w:szCs w:val="22"/>
          </w:rPr>
          <w:t xml:space="preserve"> 130 (Rev. Busan, 2014) of the Plenipotentiary Conference, on strengthening the role of ITU in building confidence and security in the use of information and communication technologies (ICT); </w:t>
        </w:r>
      </w:ins>
    </w:p>
    <w:p w:rsidRPr="00C35A0A" w:rsidR="00C963CC" w:rsidP="00C963CC" w:rsidRDefault="00C963CC">
      <w:pPr>
        <w:rPr>
          <w:ins w:author="Saudi Arabia" w:date="2017-03-23T17:39:00Z" w:id="45"/>
          <w:rFonts w:eastAsia="Batang"/>
          <w:szCs w:val="22"/>
        </w:rPr>
      </w:pPr>
      <w:ins w:author="Saudi Arabia" w:date="2017-03-23T17:39:00Z" w:id="46">
        <w:r w:rsidRPr="00C35A0A">
          <w:rPr>
            <w:rFonts w:eastAsia="Batang"/>
            <w:szCs w:val="22"/>
          </w:rPr>
          <w:tab/>
          <w:t xml:space="preserve">v) Resolution 131 (Rev. Busan, 2014) of the Plenipotentiary Conference, on measuring ICTs to build an integrating and inclusive information society; </w:t>
        </w:r>
      </w:ins>
    </w:p>
    <w:p w:rsidRPr="00C35A0A" w:rsidR="00C963CC" w:rsidP="00C963CC" w:rsidRDefault="00C963CC">
      <w:pPr>
        <w:rPr>
          <w:ins w:author="Saudi Arabia" w:date="2017-03-23T17:39:00Z" w:id="47"/>
          <w:rFonts w:eastAsia="Batang"/>
          <w:szCs w:val="22"/>
        </w:rPr>
      </w:pPr>
      <w:ins w:author="Saudi Arabia" w:date="2017-03-23T17:39:00Z" w:id="48">
        <w:r w:rsidRPr="00C35A0A">
          <w:rPr>
            <w:rFonts w:eastAsia="Batang"/>
            <w:szCs w:val="22"/>
          </w:rPr>
          <w:tab/>
        </w:r>
        <w:proofErr w:type="gramStart"/>
        <w:r w:rsidRPr="00C35A0A">
          <w:rPr>
            <w:rFonts w:eastAsia="Batang"/>
            <w:szCs w:val="22"/>
          </w:rPr>
          <w:t>vi) Resolution</w:t>
        </w:r>
        <w:proofErr w:type="gramEnd"/>
        <w:r w:rsidRPr="00C35A0A">
          <w:rPr>
            <w:rFonts w:eastAsia="Batang"/>
            <w:szCs w:val="22"/>
          </w:rPr>
          <w:t xml:space="preserve"> 133 (Rev. Busan, 2014) of the Plenipotentiary Conference, on the role of administrations of Member States in the management of internationalized (multilingual) domain names; </w:t>
        </w:r>
      </w:ins>
    </w:p>
    <w:p w:rsidRPr="00C35A0A" w:rsidR="00C963CC" w:rsidP="00C963CC" w:rsidRDefault="00C963CC">
      <w:pPr>
        <w:rPr>
          <w:ins w:author="Saudi Arabia" w:date="2017-03-23T17:39:00Z" w:id="49"/>
          <w:rFonts w:eastAsia="Batang"/>
          <w:szCs w:val="22"/>
        </w:rPr>
      </w:pPr>
      <w:ins w:author="Saudi Arabia" w:date="2017-03-23T17:39:00Z" w:id="50">
        <w:r w:rsidRPr="00C35A0A">
          <w:rPr>
            <w:rFonts w:eastAsia="Batang"/>
            <w:szCs w:val="22"/>
          </w:rPr>
          <w:tab/>
          <w:t xml:space="preserve">vii) Resolution 139 (Rev. Busan, 2014) of the Plenipotentiary Conference, on the use of telecommunications/ICT to bridge the digital divide and build an inclusive information society; </w:t>
        </w:r>
      </w:ins>
    </w:p>
    <w:p w:rsidRPr="00C35A0A" w:rsidR="00C963CC" w:rsidP="00C963CC" w:rsidRDefault="00C963CC">
      <w:pPr>
        <w:rPr>
          <w:ins w:author="Saudi Arabia" w:date="2017-03-23T17:39:00Z" w:id="51"/>
          <w:rFonts w:eastAsia="Batang"/>
          <w:szCs w:val="22"/>
        </w:rPr>
      </w:pPr>
      <w:ins w:author="Saudi Arabia" w:date="2017-03-23T17:39:00Z" w:id="52">
        <w:r w:rsidRPr="00C35A0A">
          <w:rPr>
            <w:rFonts w:eastAsia="Batang"/>
            <w:szCs w:val="22"/>
          </w:rPr>
          <w:tab/>
          <w:t xml:space="preserve">viii) Resolution 140 (Rev. Busan, 2014) of the Plenipotentiary Conference, on ITU's role in implementing the outcomes of WSIS and in the overall review by UNGA of their implementation; </w:t>
        </w:r>
      </w:ins>
    </w:p>
    <w:p w:rsidRPr="00C35A0A" w:rsidR="00C963CC" w:rsidP="00C963CC" w:rsidRDefault="00C963CC">
      <w:pPr>
        <w:rPr>
          <w:ins w:author="Saudi Arabia" w:date="2017-03-23T17:39:00Z" w:id="53"/>
          <w:rFonts w:eastAsia="Batang"/>
          <w:szCs w:val="22"/>
        </w:rPr>
      </w:pPr>
      <w:ins w:author="Saudi Arabia" w:date="2017-03-23T17:39:00Z" w:id="54">
        <w:r w:rsidRPr="00C35A0A">
          <w:rPr>
            <w:rFonts w:eastAsia="Batang"/>
            <w:szCs w:val="22"/>
          </w:rPr>
          <w:tab/>
          <w:t xml:space="preserve">ix) Resolution 178 (Guadalajara, 2010) of the Plenipotentiary Conference, on ITU's role in organizing the work on technical aspects of telecommunication networks to support the Internet; </w:t>
        </w:r>
      </w:ins>
    </w:p>
    <w:p w:rsidRPr="00C35A0A" w:rsidR="00C963CC" w:rsidP="00C963CC" w:rsidRDefault="00C963CC">
      <w:pPr>
        <w:rPr>
          <w:ins w:author="Saudi Arabia" w:date="2017-03-23T17:40:00Z" w:id="55"/>
          <w:rFonts w:eastAsia="Batang"/>
          <w:szCs w:val="22"/>
        </w:rPr>
      </w:pPr>
      <w:ins w:author="Saudi Arabia" w:date="2017-03-23T17:40:00Z" w:id="56">
        <w:r w:rsidRPr="00C35A0A">
          <w:rPr>
            <w:rFonts w:eastAsia="Batang"/>
            <w:szCs w:val="22"/>
          </w:rPr>
          <w:tab/>
        </w:r>
      </w:ins>
      <w:ins w:author="Saudi Arabia" w:date="2017-03-23T17:39:00Z" w:id="57">
        <w:r w:rsidRPr="00C35A0A">
          <w:rPr>
            <w:rFonts w:eastAsia="Batang"/>
            <w:szCs w:val="22"/>
          </w:rPr>
          <w:t>x) Resolution 200 (Busan, 2014) of the Plenipotentiary Conference, on the Connect 2020 Agenda for global telecommunication/ICT development;</w:t>
        </w:r>
      </w:ins>
    </w:p>
    <w:p w:rsidRPr="002D492B" w:rsidR="003E6149" w:rsidP="00C963CC" w:rsidRDefault="00C963CC">
      <w:del w:author="Saudi Arabia" w:date="2017-03-23T17:39:00Z" w:id="58">
        <w:r w:rsidRPr="00C35A0A">
          <w:rPr>
            <w:rFonts w:eastAsia="Batang"/>
            <w:szCs w:val="22"/>
          </w:rPr>
          <w:tab/>
        </w:r>
      </w:del>
      <w:ins w:author="Saudi Arabia" w:date="2017-03-23T17:40:00Z" w:id="59">
        <w:r w:rsidRPr="00C35A0A">
          <w:rPr>
            <w:rFonts w:eastAsia="Batang"/>
            <w:szCs w:val="22"/>
          </w:rPr>
          <w:t xml:space="preserve">xi) </w:t>
        </w:r>
        <w:proofErr w:type="gramStart"/>
        <w:r w:rsidRPr="00C35A0A">
          <w:rPr>
            <w:rFonts w:eastAsia="Batang"/>
            <w:szCs w:val="22"/>
          </w:rPr>
          <w:t>the</w:t>
        </w:r>
        <w:proofErr w:type="gramEnd"/>
        <w:r w:rsidRPr="00C35A0A">
          <w:rPr>
            <w:rFonts w:eastAsia="Batang"/>
            <w:szCs w:val="22"/>
          </w:rPr>
          <w:t xml:space="preserve"> opinions of the World Telecommunication/ICT Policy Forum (Geneva, 2013),</w:t>
        </w:r>
      </w:ins>
    </w:p>
    <w:p w:rsidRPr="00C35A0A" w:rsidR="00C963CC" w:rsidDel="00765A6B" w:rsidP="00C963CC" w:rsidRDefault="00C963CC">
      <w:pPr>
        <w:rPr>
          <w:del w:author="Saudi Arabia" w:date="2017-03-23T17:39:00Z" w:id="60"/>
          <w:rFonts w:eastAsia="Batang"/>
        </w:rPr>
      </w:pPr>
      <w:del w:author="Saudi Arabia" w:date="2017-03-23T17:39:00Z" w:id="61">
        <w:r w:rsidRPr="00C35A0A" w:rsidDel="00765A6B">
          <w:rPr>
            <w:rFonts w:eastAsia="Batang"/>
            <w:i/>
            <w:iCs/>
          </w:rPr>
          <w:delText>g)</w:delText>
        </w:r>
        <w:r w:rsidRPr="00C35A0A" w:rsidDel="00765A6B">
          <w:rPr>
            <w:rFonts w:eastAsia="Batang"/>
          </w:rPr>
          <w:tab/>
          <w:delText xml:space="preserve">the outcomes of the Ministerial Round Table held at the WSIS Forum 2013, where the ministers "encouraged the WSIS process to continue beyond 2015"; </w:delText>
        </w:r>
      </w:del>
    </w:p>
    <w:p w:rsidRPr="00C35A0A" w:rsidR="00C963CC" w:rsidDel="00765A6B" w:rsidP="00C963CC" w:rsidRDefault="00C963CC">
      <w:pPr>
        <w:rPr>
          <w:del w:author="Saudi Arabia" w:date="2017-03-23T17:39:00Z" w:id="62"/>
          <w:rFonts w:eastAsia="Batang"/>
        </w:rPr>
      </w:pPr>
      <w:del w:author="Saudi Arabia" w:date="2017-03-23T17:39:00Z" w:id="63">
        <w:r w:rsidRPr="00C35A0A" w:rsidDel="00765A6B">
          <w:rPr>
            <w:rFonts w:eastAsia="Batang"/>
            <w:i/>
            <w:iCs/>
          </w:rPr>
          <w:delText>h)</w:delText>
        </w:r>
        <w:r w:rsidRPr="00C35A0A" w:rsidDel="00765A6B">
          <w:rPr>
            <w:rFonts w:eastAsia="Batang"/>
          </w:rPr>
          <w:tab/>
          <w:delText xml:space="preserve">the outcomes of the WSIS+10 review process, </w:delText>
        </w:r>
      </w:del>
    </w:p>
    <w:p w:rsidRPr="002D492B" w:rsidR="003E6149" w:rsidP="003E6149" w:rsidRDefault="0067309C">
      <w:pPr>
        <w:pStyle w:val="Call"/>
      </w:pPr>
      <w:proofErr w:type="gramStart"/>
      <w:r w:rsidRPr="002D492B">
        <w:t>recognizing</w:t>
      </w:r>
      <w:proofErr w:type="gramEnd"/>
    </w:p>
    <w:p w:rsidRPr="002D492B" w:rsidR="003E6149" w:rsidP="00C963CC" w:rsidRDefault="0067309C">
      <w:r w:rsidRPr="002D492B">
        <w:rPr>
          <w:i/>
          <w:iCs/>
        </w:rPr>
        <w:t>a)</w:t>
      </w:r>
      <w:r w:rsidRPr="002D492B">
        <w:tab/>
        <w:t>that WSIS stated that the core competencies of ITU are of crucial importance for building the information society, and identified ITU as a moderator/facilitator for implementing Action Lines C2 and C5, and as a partner in Action Lines C1, C3, C4, C6, C7 and C11, as well as Action Line C8 as stated in Resolution</w:t>
      </w:r>
      <w:r>
        <w:t> </w:t>
      </w:r>
      <w:r w:rsidRPr="002D492B">
        <w:t xml:space="preserve">140 (Rev. </w:t>
      </w:r>
      <w:del w:author="Saudi Arabia" w:date="2017-03-23T17:41:00Z" w:id="64">
        <w:r w:rsidRPr="00C35A0A" w:rsidDel="00765A6B" w:rsidR="00C963CC">
          <w:rPr>
            <w:rFonts w:eastAsia="Batang"/>
          </w:rPr>
          <w:delText>Guadalajara</w:delText>
        </w:r>
      </w:del>
      <w:ins w:author="Saudi Arabia" w:date="2017-03-23T17:41:00Z" w:id="65">
        <w:r w:rsidRPr="00C35A0A" w:rsidR="00C963CC">
          <w:rPr>
            <w:rFonts w:eastAsia="Batang"/>
          </w:rPr>
          <w:t>Busan</w:t>
        </w:r>
      </w:ins>
      <w:r w:rsidRPr="00C35A0A" w:rsidR="00C963CC">
        <w:rPr>
          <w:rFonts w:eastAsia="Batang"/>
        </w:rPr>
        <w:t>, 201</w:t>
      </w:r>
      <w:del w:author="Saudi Arabia" w:date="2017-03-23T17:41:00Z" w:id="66">
        <w:r w:rsidRPr="00C35A0A" w:rsidDel="00765A6B" w:rsidR="00C963CC">
          <w:rPr>
            <w:rFonts w:eastAsia="Batang"/>
          </w:rPr>
          <w:delText>0</w:delText>
        </w:r>
      </w:del>
      <w:ins w:author="Saudi Arabia" w:date="2017-03-23T17:41:00Z" w:id="67">
        <w:r w:rsidRPr="00C35A0A" w:rsidR="00C963CC">
          <w:rPr>
            <w:rFonts w:eastAsia="Batang"/>
          </w:rPr>
          <w:t>4</w:t>
        </w:r>
      </w:ins>
      <w:r w:rsidRPr="002D492B">
        <w:t>);</w:t>
      </w:r>
    </w:p>
    <w:p w:rsidRPr="002D492B" w:rsidR="003E6149" w:rsidP="003E6149" w:rsidRDefault="0067309C">
      <w:r w:rsidRPr="002D492B">
        <w:rPr>
          <w:i/>
          <w:iCs/>
        </w:rPr>
        <w:t>b)</w:t>
      </w:r>
      <w:r w:rsidRPr="002D492B">
        <w:tab/>
      </w:r>
      <w:proofErr w:type="gramStart"/>
      <w:r w:rsidRPr="002D492B">
        <w:t>that</w:t>
      </w:r>
      <w:proofErr w:type="gramEnd"/>
      <w:r w:rsidRPr="002D492B">
        <w:t xml:space="preserve"> it was agreed among the parties to follow up the Summit outcomes to appoint ITU as moderator/facilitator for the implementation of Action Line C6, in which it was previously only a partner;</w:t>
      </w:r>
    </w:p>
    <w:p w:rsidRPr="002D492B" w:rsidR="003E6149" w:rsidP="00946A59" w:rsidRDefault="0067309C">
      <w:r w:rsidRPr="002D492B">
        <w:rPr>
          <w:i/>
          <w:iCs/>
        </w:rPr>
        <w:t>c)</w:t>
      </w:r>
      <w:r w:rsidRPr="002D492B">
        <w:tab/>
        <w:t xml:space="preserve">that the </w:t>
      </w:r>
      <w:r>
        <w:t xml:space="preserve">ITU </w:t>
      </w:r>
      <w:r w:rsidRPr="002D492B">
        <w:t>Telecommunication Development Sector (ITU</w:t>
      </w:r>
      <w:r w:rsidRPr="002D492B">
        <w:noBreakHyphen/>
        <w:t>D) – in view of its purposes and objectives; the nature of the existing partnership among Member States and ITU</w:t>
      </w:r>
      <w:r w:rsidRPr="002D492B">
        <w:noBreakHyphen/>
        <w:t>D Sector Members; its experience over many years in dealing with different development needs and implementing a range of projects, including infrastructure projects and specifically telecommunication/ICT infrastructure projects, financed by the United Nations Development Programme (UNDP) and various funds and through possible partnerships; the nature of its five existing objectives, adopted at this conference to meet the needs of the telecommunication/ICT infrastructure,</w:t>
      </w:r>
      <w:r w:rsidRPr="0003713F">
        <w:t xml:space="preserve"> including building confidence and security in the use of telecommunications/ICTs and fostering an enabling environment,</w:t>
      </w:r>
      <w:r w:rsidRPr="002D492B">
        <w:t xml:space="preserve"> and to achieve the WSIS goals; and the presence of its authorized regional offices – is a key partner in the implementation of WSIS outcomes, in respect of Action Lines C2, C5 and C6, which are the cornerstone of the Sector's work pursuant to the ITU Constitution and Convention, </w:t>
      </w:r>
      <w:r w:rsidRPr="0003713F">
        <w:t>and also participates with other stakeholders, as appropriate, in the implementation of Action Lines C1, C3, C4, C7, C8, C9 and C11 and all other relevant action lines and other WSIS outcomes, within the financial limits set by the Plenipotentiary Conference</w:t>
      </w:r>
      <w:del w:author="BDT - jw" w:date="2017-09-18T14:04:00Z" w:id="68">
        <w:r w:rsidRPr="0003713F" w:rsidDel="00C210E1">
          <w:delText>;</w:delText>
        </w:r>
      </w:del>
      <w:del w:author="Saudi Arabia" w:date="2017-03-23T17:42:00Z" w:id="69">
        <w:r w:rsidRPr="00C35A0A" w:rsidDel="00765A6B" w:rsidR="00C210E1">
          <w:rPr>
            <w:rFonts w:eastAsia="Batang"/>
            <w:i/>
            <w:iCs/>
          </w:rPr>
          <w:delText>d)</w:delText>
        </w:r>
        <w:r w:rsidRPr="00C35A0A" w:rsidDel="00765A6B" w:rsidR="00C210E1">
          <w:rPr>
            <w:rFonts w:eastAsia="Batang"/>
          </w:rPr>
          <w:tab/>
          <w:delText>that the WSIS process will be reviewed in 2015, and that process will consider the post-2015 development vision</w:delText>
        </w:r>
      </w:del>
      <w:r w:rsidRPr="002D492B">
        <w:t>,</w:t>
      </w:r>
    </w:p>
    <w:p w:rsidRPr="002D492B" w:rsidR="003E6149" w:rsidP="003E6149" w:rsidRDefault="0067309C">
      <w:pPr>
        <w:pStyle w:val="Call"/>
      </w:pPr>
      <w:proofErr w:type="gramStart"/>
      <w:r w:rsidRPr="002D492B">
        <w:t>recognizing</w:t>
      </w:r>
      <w:proofErr w:type="gramEnd"/>
      <w:r w:rsidRPr="002D492B">
        <w:t xml:space="preserve"> further</w:t>
      </w:r>
    </w:p>
    <w:p w:rsidRPr="002D492B" w:rsidR="003E6149" w:rsidP="00C210E1" w:rsidRDefault="0067309C">
      <w:proofErr w:type="gramStart"/>
      <w:r w:rsidRPr="002D492B">
        <w:t>that</w:t>
      </w:r>
      <w:proofErr w:type="gramEnd"/>
      <w:r w:rsidRPr="002D492B">
        <w:t xml:space="preserve"> the Plenipotentiary Conference, in its Resolution 140 (Rev. Guadalajara, 2010), resolved </w:t>
      </w:r>
      <w:del w:author="Saudi Arabia" w:date="2017-03-23T17:45:00Z" w:id="70">
        <w:r w:rsidRPr="00C35A0A" w:rsidR="00C210E1">
          <w:rPr>
            <w:rFonts w:eastAsia="Batang"/>
          </w:rPr>
          <w:delText xml:space="preserve">that </w:delText>
        </w:r>
        <w:r w:rsidRPr="00C35A0A" w:rsidDel="0039380A" w:rsidR="00C210E1">
          <w:rPr>
            <w:rFonts w:eastAsia="Batang"/>
          </w:rPr>
          <w:delText>ITU should complete the report on the implementation of WSIS outcomes concerning ITU in 2014</w:delText>
        </w:r>
      </w:del>
      <w:r w:rsidRPr="00C210E1" w:rsidR="00C210E1">
        <w:rPr>
          <w:rFonts w:eastAsia="Batang"/>
        </w:rPr>
        <w:t xml:space="preserve"> </w:t>
      </w:r>
      <w:ins w:author="Saudi Arabia" w:date="2017-03-23T17:45:00Z" w:id="71">
        <w:r w:rsidRPr="00C35A0A" w:rsidR="00C210E1">
          <w:rPr>
            <w:rFonts w:eastAsia="Batang"/>
          </w:rPr>
          <w:t>ITU-D shall give high priority to building information and communication infrastructure (WSIS Action Line C2), this being the physical</w:t>
        </w:r>
      </w:ins>
      <w:ins w:author="Saudi Arabia" w:date="2017-03-23T17:46:00Z" w:id="72">
        <w:r w:rsidRPr="00C35A0A" w:rsidR="00C210E1">
          <w:rPr>
            <w:rFonts w:eastAsia="Batang"/>
          </w:rPr>
          <w:t xml:space="preserve"> </w:t>
        </w:r>
      </w:ins>
      <w:ins w:author="Saudi Arabia" w:date="2017-03-23T17:45:00Z" w:id="73">
        <w:r w:rsidRPr="00C35A0A" w:rsidR="00C210E1">
          <w:rPr>
            <w:rFonts w:eastAsia="Batang"/>
          </w:rPr>
          <w:t>backbone for all e-applications</w:t>
        </w:r>
      </w:ins>
      <w:r w:rsidRPr="002D492B">
        <w:t>,</w:t>
      </w:r>
    </w:p>
    <w:p w:rsidRPr="002D492B" w:rsidR="003E6149" w:rsidP="003E6149" w:rsidRDefault="0067309C">
      <w:pPr>
        <w:pStyle w:val="Call"/>
      </w:pPr>
      <w:proofErr w:type="gramStart"/>
      <w:r w:rsidRPr="002D492B">
        <w:t>taking</w:t>
      </w:r>
      <w:proofErr w:type="gramEnd"/>
      <w:r w:rsidRPr="002D492B">
        <w:t xml:space="preserve"> into account</w:t>
      </w:r>
    </w:p>
    <w:p w:rsidRPr="002D492B" w:rsidR="003E6149" w:rsidP="00C210E1" w:rsidRDefault="0067309C">
      <w:r w:rsidRPr="002D492B">
        <w:rPr>
          <w:i/>
        </w:rPr>
        <w:t>a)</w:t>
      </w:r>
      <w:r w:rsidRPr="002D492B">
        <w:tab/>
        <w:t xml:space="preserve">Resolution 75 (Rev. </w:t>
      </w:r>
      <w:proofErr w:type="spellStart"/>
      <w:ins w:author="Saudi Arabia" w:date="2017-03-23T17:47:00Z" w:id="74">
        <w:r w:rsidRPr="00C35A0A" w:rsidR="00C210E1">
          <w:rPr>
            <w:rFonts w:eastAsia="Batang"/>
          </w:rPr>
          <w:t>Hammamet</w:t>
        </w:r>
        <w:proofErr w:type="spellEnd"/>
        <w:r w:rsidRPr="00C35A0A" w:rsidR="00C210E1">
          <w:rPr>
            <w:rFonts w:eastAsia="Batang"/>
          </w:rPr>
          <w:t>,</w:t>
        </w:r>
      </w:ins>
      <w:del w:author="Saudi Arabia" w:date="2017-03-23T17:47:00Z" w:id="75">
        <w:r w:rsidRPr="00C35A0A" w:rsidDel="0039380A" w:rsidR="00C210E1">
          <w:rPr>
            <w:rFonts w:eastAsia="Batang"/>
          </w:rPr>
          <w:delText>Dubai</w:delText>
        </w:r>
      </w:del>
      <w:r w:rsidRPr="00C35A0A" w:rsidR="00C210E1">
        <w:rPr>
          <w:rFonts w:eastAsia="Batang"/>
        </w:rPr>
        <w:t>, 201</w:t>
      </w:r>
      <w:del w:author="Saudi Arabia" w:date="2017-03-23T17:47:00Z" w:id="76">
        <w:r w:rsidRPr="00C35A0A" w:rsidDel="0039380A" w:rsidR="00C210E1">
          <w:rPr>
            <w:rFonts w:eastAsia="Batang"/>
          </w:rPr>
          <w:delText>2</w:delText>
        </w:r>
      </w:del>
      <w:ins w:author="Saudi Arabia" w:date="2017-03-23T17:47:00Z" w:id="77">
        <w:r w:rsidRPr="00C35A0A" w:rsidR="00C210E1">
          <w:rPr>
            <w:rFonts w:eastAsia="Batang"/>
          </w:rPr>
          <w:t>6</w:t>
        </w:r>
      </w:ins>
      <w:r w:rsidRPr="002D492B">
        <w:t>) of the World Telecommunication Standardization Assembly, on the ITU Telecommunication Standardization Sector's contribution in implementing the WSIS outcomes</w:t>
      </w:r>
      <w:ins w:author="Saudi Arabia" w:date="2017-03-23T17:48:00Z" w:id="78">
        <w:r w:rsidRPr="00C35A0A" w:rsidR="00C210E1">
          <w:rPr>
            <w:rFonts w:eastAsia="Batang"/>
          </w:rPr>
          <w:t>, taking into account the 2030 Agenda for Sustainable Development</w:t>
        </w:r>
      </w:ins>
      <w:ins w:author="Saudi Arabia" w:date="2017-03-25T13:43:00Z" w:id="79">
        <w:r w:rsidRPr="00C35A0A" w:rsidR="00C210E1">
          <w:rPr>
            <w:rFonts w:eastAsia="Batang"/>
          </w:rPr>
          <w:t xml:space="preserve"> (SDGs)</w:t>
        </w:r>
      </w:ins>
      <w:r w:rsidRPr="002D492B">
        <w:t>;</w:t>
      </w:r>
    </w:p>
    <w:p w:rsidRPr="002D492B" w:rsidR="003E6149" w:rsidP="00C210E1" w:rsidRDefault="0067309C">
      <w:r w:rsidRPr="002D492B">
        <w:rPr>
          <w:i/>
        </w:rPr>
        <w:t>b)</w:t>
      </w:r>
      <w:r w:rsidRPr="002D492B">
        <w:tab/>
        <w:t xml:space="preserve">Resolution 61 (Geneva, </w:t>
      </w:r>
      <w:del w:author="Saudi Arabia" w:date="2017-03-23T17:49:00Z" w:id="80">
        <w:r w:rsidRPr="00C35A0A" w:rsidDel="0039380A" w:rsidR="00C210E1">
          <w:rPr>
            <w:rFonts w:eastAsia="Batang"/>
          </w:rPr>
          <w:delText>2012</w:delText>
        </w:r>
      </w:del>
      <w:ins w:author="Saudi Arabia" w:date="2017-03-23T17:49:00Z" w:id="81">
        <w:r w:rsidRPr="00C35A0A" w:rsidR="00C210E1">
          <w:rPr>
            <w:rFonts w:eastAsia="Batang"/>
          </w:rPr>
          <w:t>2015</w:t>
        </w:r>
      </w:ins>
      <w:r w:rsidRPr="002D492B">
        <w:t xml:space="preserve">) of the </w:t>
      </w:r>
      <w:proofErr w:type="spellStart"/>
      <w:r w:rsidRPr="002D492B">
        <w:t>Radiocommunication</w:t>
      </w:r>
      <w:proofErr w:type="spellEnd"/>
      <w:r w:rsidRPr="002D492B">
        <w:t xml:space="preserve"> Assembly, on the ITU </w:t>
      </w:r>
      <w:proofErr w:type="spellStart"/>
      <w:r w:rsidRPr="002D492B">
        <w:t>Radiocommunication</w:t>
      </w:r>
      <w:proofErr w:type="spellEnd"/>
      <w:r w:rsidRPr="002D492B">
        <w:t xml:space="preserve"> Sector's contribution in implementing the WSIS outcomes;</w:t>
      </w:r>
    </w:p>
    <w:p w:rsidRPr="002D492B" w:rsidR="003E6149" w:rsidP="003E6149" w:rsidRDefault="0067309C">
      <w:r w:rsidRPr="002D492B">
        <w:rPr>
          <w:i/>
        </w:rPr>
        <w:t>c)</w:t>
      </w:r>
      <w:r w:rsidRPr="002D492B">
        <w:rPr>
          <w:i/>
        </w:rPr>
        <w:tab/>
      </w:r>
      <w:proofErr w:type="gramStart"/>
      <w:r w:rsidRPr="002D492B">
        <w:t>the</w:t>
      </w:r>
      <w:proofErr w:type="gramEnd"/>
      <w:r w:rsidRPr="002D492B">
        <w:t xml:space="preserve"> programmes</w:t>
      </w:r>
      <w:r w:rsidRPr="00E04003">
        <w:t xml:space="preserve">, activities and regional initiatives being carried out in accordance with the decisions of </w:t>
      </w:r>
      <w:r>
        <w:t>this conference</w:t>
      </w:r>
      <w:r w:rsidRPr="00E04003">
        <w:t xml:space="preserve"> for bridging the digital</w:t>
      </w:r>
      <w:r w:rsidRPr="002D492B">
        <w:t xml:space="preserve"> divide;</w:t>
      </w:r>
    </w:p>
    <w:p w:rsidRPr="002D492B" w:rsidR="003E6149" w:rsidP="00AA56DF" w:rsidRDefault="0067309C">
      <w:r w:rsidRPr="002D492B">
        <w:rPr>
          <w:i/>
        </w:rPr>
        <w:t>d)</w:t>
      </w:r>
      <w:r w:rsidRPr="002D492B">
        <w:tab/>
        <w:t>the relevant work already accomplished and/or to be carried out by ITU and reported to the ITU Council through the Council Working Group on WSIS (CWG</w:t>
      </w:r>
      <w:r w:rsidRPr="002D492B">
        <w:noBreakHyphen/>
        <w:t>WSIS)</w:t>
      </w:r>
      <w:ins w:author="Saudi Arabia" w:date="2017-03-23T17:50:00Z" w:id="82">
        <w:r w:rsidRPr="00C35A0A" w:rsidR="00C210E1">
          <w:rPr>
            <w:rFonts w:eastAsia="Batang"/>
          </w:rPr>
          <w:t xml:space="preserve"> and the </w:t>
        </w:r>
      </w:ins>
      <w:ins w:author="Saudi Arabia" w:date="2017-03-23T17:51:00Z" w:id="83">
        <w:r w:rsidRPr="00C35A0A" w:rsidR="00C210E1">
          <w:rPr>
            <w:rFonts w:eastAsia="Batang"/>
          </w:rPr>
          <w:t>Council Working Group on International Internet-related Public Policy Issues (CWG-Internet)</w:t>
        </w:r>
      </w:ins>
      <w:r w:rsidRPr="002D492B">
        <w:t>,</w:t>
      </w:r>
    </w:p>
    <w:p w:rsidRPr="002D492B" w:rsidR="003E6149" w:rsidP="003E6149" w:rsidRDefault="0067309C">
      <w:pPr>
        <w:pStyle w:val="Call"/>
      </w:pPr>
      <w:proofErr w:type="gramStart"/>
      <w:r w:rsidRPr="002D492B">
        <w:t>noting</w:t>
      </w:r>
      <w:proofErr w:type="gramEnd"/>
    </w:p>
    <w:p w:rsidRPr="002D492B" w:rsidR="003E6149" w:rsidP="00C210E1" w:rsidRDefault="0067309C">
      <w:r w:rsidRPr="002D492B">
        <w:rPr>
          <w:i/>
          <w:iCs/>
        </w:rPr>
        <w:t>a)</w:t>
      </w:r>
      <w:r w:rsidRPr="002D492B">
        <w:tab/>
        <w:t>Council Resolution 1332, on ITU's role in the impl</w:t>
      </w:r>
      <w:r w:rsidR="00C210E1">
        <w:t>ementation of the WSIS outcomes</w:t>
      </w:r>
      <w:ins w:author="Saudi Arabia" w:date="2017-03-23T17:54:00Z" w:id="84">
        <w:r w:rsidRPr="00C35A0A" w:rsidR="00C210E1">
          <w:rPr>
            <w:rFonts w:eastAsia="Batang"/>
            <w:szCs w:val="22"/>
          </w:rPr>
          <w:t>, taking into account the 2030 Agenda for Sustainable Development</w:t>
        </w:r>
      </w:ins>
      <w:del w:author="Saudi Arabia" w:date="2017-03-23T17:54:00Z" w:id="85">
        <w:r w:rsidRPr="00C35A0A" w:rsidDel="003F14E5" w:rsidR="00C210E1">
          <w:rPr>
            <w:rFonts w:eastAsia="Batang"/>
          </w:rPr>
          <w:delText xml:space="preserve"> up to 2015 and future activities beyond WSIS+10</w:delText>
        </w:r>
      </w:del>
      <w:r w:rsidRPr="002D492B">
        <w:t>;</w:t>
      </w:r>
    </w:p>
    <w:p w:rsidRPr="002D492B" w:rsidR="003E6149" w:rsidP="00C210E1" w:rsidRDefault="0067309C">
      <w:r w:rsidRPr="002D492B">
        <w:rPr>
          <w:i/>
          <w:iCs/>
        </w:rPr>
        <w:t>b)</w:t>
      </w:r>
      <w:r w:rsidRPr="002D492B">
        <w:tab/>
        <w:t xml:space="preserve">Council Resolution </w:t>
      </w:r>
      <w:proofErr w:type="gramStart"/>
      <w:r w:rsidRPr="002D492B">
        <w:t xml:space="preserve">1334 </w:t>
      </w:r>
      <w:proofErr w:type="gramEnd"/>
      <w:del w:author="Saudi Arabia" w:date="2017-03-23T17:55:00Z" w:id="86">
        <w:r w:rsidRPr="00C35A0A" w:rsidDel="003F14E5" w:rsidR="00C210E1">
          <w:rPr>
            <w:rFonts w:eastAsia="Batang"/>
          </w:rPr>
          <w:delText>(Modified 2013)</w:delText>
        </w:r>
      </w:del>
      <w:r w:rsidRPr="002D492B">
        <w:t xml:space="preserve">, on ITU's role in the overall review of the implementation of the WSIS outcomes, </w:t>
      </w:r>
      <w:del w:author="Saudi Arabia" w:date="2017-03-23T17:55:00Z" w:id="87">
        <w:r w:rsidRPr="00C35A0A" w:rsidDel="003F14E5" w:rsidR="00C210E1">
          <w:rPr>
            <w:rFonts w:eastAsia="Batang"/>
          </w:rPr>
          <w:delText>which resolved to hold the ITU-coordinated WSIS+10 high-level event at which the adoption of the following outcome documents is envisaged</w:delText>
        </w:r>
      </w:del>
      <w:r w:rsidRPr="002D492B">
        <w:t xml:space="preserve">: </w:t>
      </w:r>
    </w:p>
    <w:p w:rsidRPr="00C35A0A" w:rsidR="00C210E1" w:rsidDel="003F14E5" w:rsidP="00C210E1" w:rsidRDefault="00C210E1">
      <w:pPr>
        <w:rPr>
          <w:del w:author="Saudi Arabia" w:date="2017-03-23T17:55:00Z" w:id="88"/>
          <w:rFonts w:eastAsia="Batang"/>
        </w:rPr>
      </w:pPr>
      <w:del w:author="Saudi Arabia" w:date="2017-03-23T17:55:00Z" w:id="89">
        <w:r w:rsidRPr="00C35A0A" w:rsidDel="003F14E5">
          <w:rPr>
            <w:rFonts w:eastAsia="Batang"/>
          </w:rPr>
          <w:delText>•</w:delText>
        </w:r>
        <w:r w:rsidRPr="00C35A0A" w:rsidDel="003F14E5">
          <w:rPr>
            <w:rFonts w:eastAsia="Batang"/>
          </w:rPr>
          <w:tab/>
          <w:delText>draft WSIS+10 Statement on implementation of WSIS outcomes;</w:delText>
        </w:r>
      </w:del>
    </w:p>
    <w:p w:rsidRPr="002D492B" w:rsidR="003E6149" w:rsidP="003E6149" w:rsidRDefault="0067309C">
      <w:pPr>
        <w:pStyle w:val="enumlev1"/>
      </w:pPr>
      <w:r w:rsidRPr="002D492B">
        <w:t>•</w:t>
      </w:r>
      <w:r w:rsidRPr="002D492B">
        <w:tab/>
        <w:t>draft WSIS+10 Vision for WSIS beyond 2015, under the mandates of the participating agencies;</w:t>
      </w:r>
    </w:p>
    <w:p w:rsidRPr="002D492B" w:rsidR="003E6149" w:rsidP="003E6149" w:rsidRDefault="0067309C">
      <w:r w:rsidRPr="002D492B">
        <w:rPr>
          <w:i/>
          <w:iCs/>
        </w:rPr>
        <w:t>c)</w:t>
      </w:r>
      <w:r w:rsidRPr="002D492B">
        <w:tab/>
        <w:t xml:space="preserve">Council </w:t>
      </w:r>
      <w:ins w:author="Saudi Arabia" w:date="2017-03-23T17:55:00Z" w:id="90">
        <w:r w:rsidRPr="00C35A0A" w:rsidR="00C210E1">
          <w:rPr>
            <w:rFonts w:eastAsia="Batang"/>
          </w:rPr>
          <w:t xml:space="preserve">2016 </w:t>
        </w:r>
      </w:ins>
      <w:r w:rsidRPr="002D492B">
        <w:t>Resolution 1336, on the Council Working Group on international Internet-related public policy issues,</w:t>
      </w:r>
    </w:p>
    <w:p w:rsidRPr="002D492B" w:rsidR="003E6149" w:rsidP="003E6149" w:rsidRDefault="0067309C">
      <w:pPr>
        <w:pStyle w:val="Call"/>
      </w:pPr>
      <w:proofErr w:type="gramStart"/>
      <w:r w:rsidRPr="002D492B">
        <w:t>noting</w:t>
      </w:r>
      <w:proofErr w:type="gramEnd"/>
      <w:r w:rsidRPr="002D492B">
        <w:t xml:space="preserve"> further</w:t>
      </w:r>
    </w:p>
    <w:p w:rsidRPr="002D492B" w:rsidR="003E6149" w:rsidP="003E6149" w:rsidRDefault="0067309C">
      <w:r w:rsidRPr="002D492B">
        <w:t>that the ITU Secretary-General created the ITU WSIS Task Force</w:t>
      </w:r>
      <w:ins w:author="Saudi Arabia" w:date="2017-03-23T17:56:00Z" w:id="91">
        <w:r w:rsidRPr="00C35A0A" w:rsidR="00C210E1">
          <w:rPr>
            <w:rFonts w:eastAsia="Batang"/>
            <w:szCs w:val="22"/>
          </w:rPr>
          <w:t>, whose role is</w:t>
        </w:r>
      </w:ins>
      <w:r w:rsidRPr="002D492B">
        <w:t xml:space="preserve"> to formulate strategies and coordinate ITU's policies and activities in relation to WSIS, </w:t>
      </w:r>
      <w:ins w:author="Saudi Arabia" w:date="2017-03-23T17:56:00Z" w:id="92">
        <w:r w:rsidRPr="00C35A0A" w:rsidR="00C210E1">
          <w:rPr>
            <w:rFonts w:eastAsia="Batang"/>
            <w:szCs w:val="22"/>
          </w:rPr>
          <w:t>and that this Task Force is chaired by the Deputy Secretary-General,</w:t>
        </w:r>
      </w:ins>
      <w:r w:rsidR="00C210E1">
        <w:rPr>
          <w:rFonts w:eastAsia="Batang"/>
          <w:szCs w:val="22"/>
        </w:rPr>
        <w:t xml:space="preserve"> </w:t>
      </w:r>
      <w:r w:rsidRPr="002D492B">
        <w:t>as noted by Council Resolution 1332,</w:t>
      </w:r>
    </w:p>
    <w:p w:rsidRPr="002D492B" w:rsidR="003E6149" w:rsidP="003E6149" w:rsidRDefault="0067309C">
      <w:pPr>
        <w:pStyle w:val="Call"/>
      </w:pPr>
      <w:proofErr w:type="gramStart"/>
      <w:r w:rsidRPr="002D492B">
        <w:t>resolves</w:t>
      </w:r>
      <w:proofErr w:type="gramEnd"/>
      <w:r w:rsidRPr="002D492B">
        <w:t xml:space="preserve"> to invite the ITU Telecommunication Development Sector</w:t>
      </w:r>
    </w:p>
    <w:p w:rsidRPr="002D492B" w:rsidR="003E6149" w:rsidP="00AA56DF" w:rsidRDefault="0067309C">
      <w:r w:rsidRPr="002D492B">
        <w:t>1</w:t>
      </w:r>
      <w:r w:rsidRPr="002D492B">
        <w:tab/>
        <w:t>to continue working in cooperation with the other ITU Sectors and with development partners (governments, specialized agencies of the United Nations, relevant international and regional organizations, etc.), through a clear plan and appropriate mechanisms for coordination among the different partners concerned at the national, regional, interregional and global levels, having particular regard to the needs of the developing countries</w:t>
      </w:r>
      <w:r w:rsidRPr="002D492B">
        <w:rPr>
          <w:rStyle w:val="FootnoteReference"/>
        </w:rPr>
        <w:footnoteReference w:customMarkFollows="1" w:id="1"/>
        <w:t>1</w:t>
      </w:r>
      <w:r w:rsidRPr="002D492B">
        <w:t>, including in the field of building the telecommunication/ICT infrastructure, building confidence and security in the use of telecommunications/ICTs, and implementation of the other WSIS goals</w:t>
      </w:r>
      <w:ins w:author="BDT - jw" w:date="2017-09-18T14:43:00Z" w:id="93">
        <w:r w:rsidR="00AA56DF">
          <w:t xml:space="preserve"> </w:t>
        </w:r>
      </w:ins>
      <w:ins w:author="Saudi Arabia" w:date="2017-03-23T18:16:00Z" w:id="94">
        <w:r w:rsidRPr="00C35A0A" w:rsidR="00C210E1">
          <w:rPr>
            <w:rFonts w:eastAsia="Batang"/>
          </w:rPr>
          <w:t>and SDGs</w:t>
        </w:r>
      </w:ins>
      <w:r w:rsidRPr="002D492B">
        <w:t>;</w:t>
      </w:r>
    </w:p>
    <w:p w:rsidRPr="002D492B" w:rsidR="003E6149" w:rsidP="003E6149" w:rsidRDefault="0067309C">
      <w:r w:rsidRPr="002D492B">
        <w:t>2</w:t>
      </w:r>
      <w:r w:rsidRPr="002D492B">
        <w:tab/>
        <w:t>to continue to encourage the principle of non-exclusion from the information society and to devise appropriate mechanisms to this end (§§ 20-25 of the Tunis Commitment);</w:t>
      </w:r>
    </w:p>
    <w:p w:rsidRPr="002D492B" w:rsidR="003E6149" w:rsidP="003E6149" w:rsidRDefault="0067309C">
      <w:r w:rsidRPr="002D492B">
        <w:t>3</w:t>
      </w:r>
      <w:r w:rsidRPr="002D492B">
        <w:tab/>
        <w:t>to continue to facilitate an enabling environment encouraging ITU</w:t>
      </w:r>
      <w:r w:rsidRPr="002D492B">
        <w:noBreakHyphen/>
        <w:t>D Sector Members to give priority to investing in the development of the telecommunication/ICT infrastructure, encompassing rural, isolated and remote regions, through different technologies;</w:t>
      </w:r>
    </w:p>
    <w:p w:rsidRPr="002D492B" w:rsidR="003E6149" w:rsidP="003E6149" w:rsidRDefault="0067309C">
      <w:r w:rsidRPr="002D492B">
        <w:t>4</w:t>
      </w:r>
      <w:r w:rsidRPr="002D492B">
        <w:tab/>
        <w:t>to assist Member States in finding and/or improving innovative financial mechanisms to develop telecommunication/ICT infrastructure (such as the Digital Solidarity Fund and others mentioned in § 27 of the Tunis Agenda, and partnerships);</w:t>
      </w:r>
    </w:p>
    <w:p w:rsidRPr="002D492B" w:rsidR="003E6149" w:rsidP="003E6149" w:rsidRDefault="0067309C">
      <w:r w:rsidRPr="002D492B">
        <w:t>5</w:t>
      </w:r>
      <w:r w:rsidRPr="002D492B">
        <w:tab/>
        <w:t>to continue to assist developing countries in advancing their legal and regulatory frameworks in order to further the goal of building the telecommunication/ICT infrastructure and achieve the other WSIS goals</w:t>
      </w:r>
      <w:ins w:author="BDT - jw" w:date="2017-09-18T14:43:00Z" w:id="95">
        <w:r w:rsidR="00AA56DF">
          <w:t xml:space="preserve"> </w:t>
        </w:r>
      </w:ins>
      <w:ins w:author="Saudi Arabia" w:date="2017-03-23T18:16:00Z" w:id="96">
        <w:r w:rsidRPr="00C35A0A" w:rsidR="00C210E1">
          <w:rPr>
            <w:rFonts w:eastAsia="Batang"/>
          </w:rPr>
          <w:t>and SDGs</w:t>
        </w:r>
      </w:ins>
      <w:r w:rsidRPr="002D492B">
        <w:t>;</w:t>
      </w:r>
    </w:p>
    <w:p w:rsidRPr="002D492B" w:rsidR="003E6149" w:rsidP="003E6149" w:rsidRDefault="0067309C">
      <w:r w:rsidRPr="002D492B">
        <w:t>6</w:t>
      </w:r>
      <w:r w:rsidRPr="002D492B">
        <w:tab/>
        <w:t xml:space="preserve">to promote international cooperation and capacity building in issues related to </w:t>
      </w:r>
      <w:proofErr w:type="spellStart"/>
      <w:r w:rsidRPr="002D492B">
        <w:t>cyberthreats</w:t>
      </w:r>
      <w:proofErr w:type="spellEnd"/>
      <w:r w:rsidRPr="002D492B">
        <w:t xml:space="preserve"> and building confidence and security in the use of ICTs consistent with Action Line C5, in which ITU is sole facilitator;</w:t>
      </w:r>
    </w:p>
    <w:p w:rsidRPr="002D492B" w:rsidR="003E6149" w:rsidP="00594A81" w:rsidRDefault="0067309C">
      <w:r w:rsidRPr="002D492B">
        <w:t>7</w:t>
      </w:r>
      <w:r w:rsidRPr="002D492B">
        <w:tab/>
        <w:t xml:space="preserve">to pursue its activities in the field of statistical work for telecommunication development, using the indicators required to evaluate progress in this area with a view to bridging the digital divide, </w:t>
      </w:r>
      <w:r w:rsidRPr="002D492B">
        <w:rPr>
          <w:i/>
          <w:iCs/>
        </w:rPr>
        <w:t>inter alia</w:t>
      </w:r>
      <w:r w:rsidRPr="002D492B">
        <w:t>, within the framework of the Partnership on Measuring ICT for Dev</w:t>
      </w:r>
      <w:r>
        <w:t>elopment and consistent with §§ </w:t>
      </w:r>
      <w:r w:rsidRPr="002D492B">
        <w:t>113</w:t>
      </w:r>
      <w:r>
        <w:noBreakHyphen/>
      </w:r>
      <w:r w:rsidRPr="002D492B">
        <w:t>118 of the Tunis Agenda</w:t>
      </w:r>
      <w:del w:author="Saudi Arabia" w:date="2017-03-23T18:00:00Z" w:id="97">
        <w:r w:rsidRPr="00C35A0A" w:rsidDel="003F14E5" w:rsidR="00594A81">
          <w:rPr>
            <w:rFonts w:eastAsia="Batang"/>
          </w:rPr>
          <w:delText>, acting on the content of Resolution 8 (Rev. Dubai, 2014) of this conference</w:delText>
        </w:r>
      </w:del>
      <w:r w:rsidRPr="002D492B">
        <w:t>;</w:t>
      </w:r>
    </w:p>
    <w:p w:rsidRPr="002D492B" w:rsidR="003E6149" w:rsidP="003E6149" w:rsidRDefault="0067309C">
      <w:r w:rsidRPr="002D492B">
        <w:t>8</w:t>
      </w:r>
      <w:r w:rsidRPr="002D492B">
        <w:tab/>
        <w:t>to develop and implement the ITU</w:t>
      </w:r>
      <w:r w:rsidRPr="002D492B">
        <w:noBreakHyphen/>
        <w:t>D strategic plan, taking into account the need to give priority to building the telecommunication/ICT infrastructure</w:t>
      </w:r>
      <w:r w:rsidRPr="0003713F">
        <w:t>, including broadband access,</w:t>
      </w:r>
      <w:r w:rsidRPr="002D492B">
        <w:t xml:space="preserve"> at the national, regional, interregional and global levels</w:t>
      </w:r>
      <w:r>
        <w:t>,</w:t>
      </w:r>
      <w:r w:rsidRPr="002D492B">
        <w:t xml:space="preserve"> and to achieve the other WSIS goals </w:t>
      </w:r>
      <w:ins w:author="Saudi Arabia" w:date="2017-03-23T18:17:00Z" w:id="98">
        <w:r w:rsidRPr="00C35A0A" w:rsidR="00594A81">
          <w:rPr>
            <w:rFonts w:eastAsia="Batang"/>
          </w:rPr>
          <w:t>and SDGs</w:t>
        </w:r>
      </w:ins>
      <w:r w:rsidRPr="00C35A0A" w:rsidR="00594A81">
        <w:rPr>
          <w:rFonts w:eastAsia="Batang"/>
        </w:rPr>
        <w:t xml:space="preserve"> </w:t>
      </w:r>
      <w:r w:rsidRPr="002D492B">
        <w:t>related to the activities of ITU</w:t>
      </w:r>
      <w:r w:rsidRPr="002D492B">
        <w:noBreakHyphen/>
        <w:t>D;</w:t>
      </w:r>
    </w:p>
    <w:p w:rsidRPr="002D492B" w:rsidR="003E6149" w:rsidP="003E6149" w:rsidRDefault="0067309C">
      <w:r w:rsidRPr="002D492B">
        <w:t>9</w:t>
      </w:r>
      <w:r w:rsidRPr="002D492B">
        <w:tab/>
        <w:t xml:space="preserve">to continue to propose at the forthcoming plenipotentiary conference appropriate mechanisms for funding the activities flowing from the WSIS outcomes </w:t>
      </w:r>
      <w:ins w:author="Saudi Arabia" w:date="2017-03-23T18:17:00Z" w:id="99">
        <w:r w:rsidRPr="00C35A0A" w:rsidR="00594A81">
          <w:rPr>
            <w:rFonts w:eastAsia="Batang"/>
          </w:rPr>
          <w:t>and SDGs</w:t>
        </w:r>
      </w:ins>
      <w:r w:rsidRPr="00C35A0A" w:rsidR="00594A81">
        <w:rPr>
          <w:rFonts w:eastAsia="Batang"/>
        </w:rPr>
        <w:t xml:space="preserve"> </w:t>
      </w:r>
      <w:r w:rsidRPr="002D492B">
        <w:t>that are relevant to the core competencies of ITU, specifically those to be adopted in relation to:</w:t>
      </w:r>
    </w:p>
    <w:p w:rsidRPr="002D492B" w:rsidR="003E6149" w:rsidP="003E6149" w:rsidRDefault="0067309C">
      <w:pPr>
        <w:pStyle w:val="enumlev1"/>
      </w:pPr>
      <w:proofErr w:type="spellStart"/>
      <w:r>
        <w:t>i</w:t>
      </w:r>
      <w:proofErr w:type="spellEnd"/>
      <w:r>
        <w:t>)</w:t>
      </w:r>
      <w:r w:rsidRPr="002D492B">
        <w:tab/>
        <w:t>Action Lines C2, C5 and C6, in which ITU is now identified as the sole facilitator;</w:t>
      </w:r>
    </w:p>
    <w:p w:rsidRPr="00C35A0A" w:rsidR="00594A81" w:rsidP="0067309C" w:rsidRDefault="0067309C">
      <w:pPr>
        <w:spacing w:before="80"/>
        <w:ind w:left="794" w:hanging="794"/>
        <w:rPr>
          <w:ins w:author="Saudi Arabia" w:date="2017-03-25T13:38:00Z" w:id="100"/>
          <w:rFonts w:eastAsia="Batang"/>
        </w:rPr>
      </w:pPr>
      <w:r w:rsidRPr="002D492B">
        <w:t>ii)</w:t>
      </w:r>
      <w:r w:rsidRPr="002D492B">
        <w:tab/>
        <w:t xml:space="preserve">Action Lines C1, C3, C4, C6, C7, including its eight sub-action lines, </w:t>
      </w:r>
      <w:r>
        <w:t xml:space="preserve">and </w:t>
      </w:r>
      <w:r w:rsidRPr="002D492B">
        <w:t>C11, in which ITU is now identified as a co-facilitator, as well as C8 and C9, in which ITU is identified as a partner</w:t>
      </w:r>
      <w:ins w:author="Saudi Arabia" w:date="2017-03-25T13:42:00Z" w:id="101">
        <w:r w:rsidRPr="00C35A0A" w:rsidR="00594A81">
          <w:rPr>
            <w:rFonts w:eastAsia="Batang"/>
          </w:rPr>
          <w:t>;</w:t>
        </w:r>
      </w:ins>
    </w:p>
    <w:p w:rsidRPr="002D492B" w:rsidR="003E6149" w:rsidP="003E6149" w:rsidRDefault="009D6AC7">
      <w:pPr>
        <w:pStyle w:val="enumlev1"/>
      </w:pPr>
      <w:ins w:author="BDT - jw" w:date="2017-09-18T14:32:00Z" w:id="102">
        <w:r>
          <w:rPr>
            <w:rFonts w:eastAsia="Batang"/>
          </w:rPr>
          <w:t>iii)</w:t>
        </w:r>
        <w:r>
          <w:rPr>
            <w:rFonts w:eastAsia="Batang"/>
          </w:rPr>
          <w:tab/>
        </w:r>
      </w:ins>
      <w:ins w:author="Saudi Arabia" w:date="2017-03-25T13:43:00Z" w:id="103">
        <w:r w:rsidRPr="00C35A0A" w:rsidR="00594A81">
          <w:rPr>
            <w:rFonts w:eastAsia="Batang"/>
          </w:rPr>
          <w:t xml:space="preserve">The </w:t>
        </w:r>
      </w:ins>
      <w:ins w:author="Saudi Arabia" w:date="2017-03-25T13:41:00Z" w:id="104">
        <w:r w:rsidRPr="00C35A0A" w:rsidR="00594A81">
          <w:rPr>
            <w:rFonts w:eastAsia="Batang"/>
          </w:rPr>
          <w:t>Sustainable Development Goals</w:t>
        </w:r>
      </w:ins>
      <w:ins w:author="Saudi Arabia" w:date="2017-03-25T13:45:00Z" w:id="105">
        <w:r w:rsidRPr="00C35A0A" w:rsidR="00594A81">
          <w:rPr>
            <w:rFonts w:eastAsia="Batang"/>
          </w:rPr>
          <w:t xml:space="preserve"> and targets</w:t>
        </w:r>
      </w:ins>
      <w:r w:rsidRPr="002D492B" w:rsidR="0067309C">
        <w:t>,</w:t>
      </w:r>
    </w:p>
    <w:p w:rsidRPr="002D492B" w:rsidR="003E6149" w:rsidP="003E6149" w:rsidRDefault="0067309C">
      <w:pPr>
        <w:pStyle w:val="Call"/>
      </w:pPr>
      <w:proofErr w:type="gramStart"/>
      <w:r w:rsidRPr="002D492B">
        <w:t>instructs</w:t>
      </w:r>
      <w:proofErr w:type="gramEnd"/>
      <w:r w:rsidRPr="002D492B">
        <w:t xml:space="preserve"> the Director of the Telecommunication Development Bureau</w:t>
      </w:r>
    </w:p>
    <w:p w:rsidRPr="002D492B" w:rsidR="003E6149" w:rsidP="003E6149" w:rsidRDefault="0067309C">
      <w:r w:rsidRPr="002D492B">
        <w:t>1</w:t>
      </w:r>
      <w:r w:rsidRPr="002D492B">
        <w:tab/>
        <w:t>to continue to provide CWG-WSIS with a comprehensive summary of ITU</w:t>
      </w:r>
      <w:r w:rsidRPr="002D492B">
        <w:noBreakHyphen/>
        <w:t>D activities on implementation of the WSIS outcomes;</w:t>
      </w:r>
    </w:p>
    <w:p w:rsidRPr="002D492B" w:rsidR="003E6149" w:rsidP="00EE5366" w:rsidRDefault="0067309C">
      <w:r w:rsidRPr="002D492B">
        <w:t>2</w:t>
      </w:r>
      <w:r w:rsidRPr="002D492B">
        <w:tab/>
        <w:t xml:space="preserve">to ensure that concrete objectives and deadlines for WSIS activities </w:t>
      </w:r>
      <w:ins w:author="Saudi Arabia" w:date="2017-03-23T18:02:00Z" w:id="106">
        <w:r w:rsidRPr="00C35A0A" w:rsidR="00594A81">
          <w:rPr>
            <w:rFonts w:eastAsia="Batang"/>
          </w:rPr>
          <w:t>and SDGs</w:t>
        </w:r>
      </w:ins>
      <w:r w:rsidRPr="00C35A0A" w:rsidR="00594A81">
        <w:rPr>
          <w:rFonts w:eastAsia="Batang"/>
        </w:rPr>
        <w:t xml:space="preserve"> </w:t>
      </w:r>
      <w:r w:rsidRPr="002D492B">
        <w:t>are developed and reflected in the operational plans of ITU</w:t>
      </w:r>
      <w:r w:rsidRPr="002D492B">
        <w:noBreakHyphen/>
        <w:t xml:space="preserve">D, in accordance with Resolution 140 (Rev. </w:t>
      </w:r>
      <w:del w:author="Saudi Arabia" w:date="2017-03-23T18:02:00Z" w:id="107">
        <w:r w:rsidRPr="00C35A0A" w:rsidDel="003F14E5" w:rsidR="00594A81">
          <w:rPr>
            <w:rFonts w:eastAsia="Batang"/>
          </w:rPr>
          <w:delText>Guadalajara</w:delText>
        </w:r>
      </w:del>
      <w:ins w:author="Saudi Arabia" w:date="2017-03-23T18:02:00Z" w:id="108">
        <w:r w:rsidRPr="00C35A0A" w:rsidR="00594A81">
          <w:rPr>
            <w:rFonts w:eastAsia="Batang"/>
          </w:rPr>
          <w:t>Busa</w:t>
        </w:r>
      </w:ins>
      <w:ins w:author="Saudi Arabia" w:date="2017-03-23T18:03:00Z" w:id="109">
        <w:r w:rsidRPr="00C35A0A" w:rsidR="00594A81">
          <w:rPr>
            <w:rFonts w:eastAsia="Batang"/>
          </w:rPr>
          <w:t>n</w:t>
        </w:r>
      </w:ins>
      <w:r w:rsidRPr="00C35A0A" w:rsidR="00594A81">
        <w:rPr>
          <w:rFonts w:eastAsia="Batang"/>
        </w:rPr>
        <w:t>, 201</w:t>
      </w:r>
      <w:del w:author="Saudi Arabia" w:date="2017-03-23T18:03:00Z" w:id="110">
        <w:r w:rsidRPr="00C35A0A" w:rsidDel="003F14E5" w:rsidR="00594A81">
          <w:rPr>
            <w:rFonts w:eastAsia="Batang"/>
          </w:rPr>
          <w:delText>0</w:delText>
        </w:r>
      </w:del>
      <w:ins w:author="Saudi Arabia" w:date="2017-03-23T18:03:00Z" w:id="111">
        <w:r w:rsidRPr="00C35A0A" w:rsidR="00594A81">
          <w:rPr>
            <w:rFonts w:eastAsia="Batang"/>
          </w:rPr>
          <w:t>4</w:t>
        </w:r>
      </w:ins>
      <w:r w:rsidRPr="002D492B">
        <w:t>) and with the objectives that will be set for ITU</w:t>
      </w:r>
      <w:r w:rsidRPr="002D492B">
        <w:noBreakHyphen/>
        <w:t>D by the Plenipotentiary Conference in 201</w:t>
      </w:r>
      <w:del w:author="Saudi Arabia" w:date="2017-03-23T18:03:00Z" w:id="112">
        <w:r w:rsidRPr="00C35A0A" w:rsidDel="003F14E5" w:rsidR="00594A81">
          <w:rPr>
            <w:rFonts w:eastAsia="Batang"/>
          </w:rPr>
          <w:delText>4</w:delText>
        </w:r>
      </w:del>
      <w:ins w:author="Saudi Arabia" w:date="2017-03-23T18:03:00Z" w:id="113">
        <w:r w:rsidRPr="00C35A0A" w:rsidR="00594A81">
          <w:rPr>
            <w:rFonts w:eastAsia="Batang"/>
          </w:rPr>
          <w:t>8</w:t>
        </w:r>
      </w:ins>
      <w:r w:rsidRPr="002D492B">
        <w:t xml:space="preserve"> with regard to the implementation by ITU of the WSIS+10 outcomes</w:t>
      </w:r>
      <w:ins w:author="BDT - jw" w:date="2017-09-18T14:35:00Z" w:id="114">
        <w:r w:rsidR="00EE5366">
          <w:t xml:space="preserve"> </w:t>
        </w:r>
      </w:ins>
      <w:ins w:author="Saudi Arabia" w:date="2017-03-23T18:04:00Z" w:id="115">
        <w:r w:rsidRPr="00C35A0A" w:rsidR="00594A81">
          <w:rPr>
            <w:rFonts w:eastAsia="Batang"/>
          </w:rPr>
          <w:t>and SDGs</w:t>
        </w:r>
      </w:ins>
      <w:r w:rsidRPr="002D492B">
        <w:t>;</w:t>
      </w:r>
    </w:p>
    <w:p w:rsidRPr="002D492B" w:rsidR="003E6149" w:rsidP="003E6149" w:rsidRDefault="0067309C">
      <w:r w:rsidRPr="002D492B">
        <w:t>3</w:t>
      </w:r>
      <w:r w:rsidRPr="002D492B">
        <w:tab/>
        <w:t>to provide the membership with information on emerging trends based on ITU</w:t>
      </w:r>
      <w:r w:rsidRPr="002D492B">
        <w:noBreakHyphen/>
        <w:t>D activities;</w:t>
      </w:r>
    </w:p>
    <w:p w:rsidRPr="002D492B" w:rsidR="003E6149" w:rsidP="003E6149" w:rsidRDefault="0067309C">
      <w:r w:rsidRPr="002D492B">
        <w:t>4</w:t>
      </w:r>
      <w:r w:rsidRPr="002D492B">
        <w:tab/>
        <w:t>to take appropriate action to facilitate the activities to implement this resolution,</w:t>
      </w:r>
    </w:p>
    <w:p w:rsidRPr="002D492B" w:rsidR="003E6149" w:rsidP="003E6149" w:rsidRDefault="0067309C">
      <w:pPr>
        <w:pStyle w:val="Call"/>
      </w:pPr>
      <w:proofErr w:type="gramStart"/>
      <w:r w:rsidRPr="002D492B">
        <w:t>further</w:t>
      </w:r>
      <w:proofErr w:type="gramEnd"/>
      <w:r w:rsidRPr="002D492B">
        <w:t xml:space="preserve"> instructs the Director of the Telecommunication Development Bureau</w:t>
      </w:r>
    </w:p>
    <w:p w:rsidRPr="002D492B" w:rsidR="003E6149" w:rsidP="00963122" w:rsidRDefault="0067309C">
      <w:r w:rsidRPr="002D492B">
        <w:t>1</w:t>
      </w:r>
      <w:r w:rsidRPr="002D492B">
        <w:tab/>
        <w:t xml:space="preserve">to act as a catalyst in the development of partnerships among all parties, with a view to ensuring that initiatives and projects attract investment, and </w:t>
      </w:r>
      <w:r>
        <w:t xml:space="preserve">to </w:t>
      </w:r>
      <w:r w:rsidRPr="002D492B">
        <w:t>continue to act as a catalyst in the following functions, among others:</w:t>
      </w:r>
    </w:p>
    <w:p w:rsidRPr="002D492B" w:rsidR="003E6149" w:rsidP="003E6149" w:rsidRDefault="0067309C">
      <w:pPr>
        <w:pStyle w:val="enumlev1"/>
      </w:pPr>
      <w:r w:rsidRPr="002D492B">
        <w:t>–</w:t>
      </w:r>
      <w:r w:rsidRPr="002D492B">
        <w:tab/>
        <w:t>encouraging the implementation of regional telecommunication/ICT initiatives and projects;</w:t>
      </w:r>
    </w:p>
    <w:p w:rsidRPr="002D492B" w:rsidR="003E6149" w:rsidP="003E6149" w:rsidRDefault="0067309C">
      <w:pPr>
        <w:pStyle w:val="enumlev1"/>
      </w:pPr>
      <w:r w:rsidRPr="002D492B">
        <w:t>–</w:t>
      </w:r>
      <w:r w:rsidRPr="002D492B">
        <w:tab/>
        <w:t>participating in the organization of training seminars;</w:t>
      </w:r>
    </w:p>
    <w:p w:rsidRPr="002D492B" w:rsidR="003E6149" w:rsidP="003E6149" w:rsidRDefault="0067309C">
      <w:pPr>
        <w:pStyle w:val="enumlev1"/>
      </w:pPr>
      <w:r w:rsidRPr="002D492B">
        <w:t>–</w:t>
      </w:r>
      <w:r w:rsidRPr="002D492B">
        <w:tab/>
        <w:t>signing agreements with national, regional and international partners involved in development, when required;</w:t>
      </w:r>
    </w:p>
    <w:p w:rsidRPr="002D492B" w:rsidR="003E6149" w:rsidP="003E6149" w:rsidRDefault="0067309C">
      <w:pPr>
        <w:pStyle w:val="enumlev1"/>
      </w:pPr>
      <w:r w:rsidRPr="002D492B">
        <w:t>–</w:t>
      </w:r>
      <w:r w:rsidRPr="002D492B">
        <w:tab/>
        <w:t>collaborating on initiatives and projects with other relevant international, regional and intergovernmental organizations, where appropriate;</w:t>
      </w:r>
    </w:p>
    <w:p w:rsidRPr="002D492B" w:rsidR="003E6149" w:rsidP="003E6149" w:rsidRDefault="0067309C">
      <w:r w:rsidRPr="002D492B">
        <w:t>2</w:t>
      </w:r>
      <w:r w:rsidRPr="002D492B">
        <w:tab/>
        <w:t>to promote human capacity building in developing countries relating to various aspects of the telecommunication/ICT sector, consistent with the mandate of ITU</w:t>
      </w:r>
      <w:r w:rsidRPr="002D492B">
        <w:noBreakHyphen/>
        <w:t>D;</w:t>
      </w:r>
    </w:p>
    <w:p w:rsidRPr="002D492B" w:rsidR="003E6149" w:rsidP="003E6149" w:rsidRDefault="0067309C">
      <w:r w:rsidRPr="002D492B">
        <w:t>3</w:t>
      </w:r>
      <w:r w:rsidRPr="002D492B">
        <w:tab/>
        <w:t>to foster, particularly with the ITU regional offices, the conditions required for a successful knowledge-based enterprise incubator process and other projects for small, medium and micro enterprises (SMMEs) in and among developing countries;</w:t>
      </w:r>
    </w:p>
    <w:p w:rsidRPr="002D492B" w:rsidR="003E6149" w:rsidP="003E6149" w:rsidRDefault="0067309C">
      <w:r w:rsidRPr="002D492B">
        <w:t>4</w:t>
      </w:r>
      <w:r w:rsidRPr="002D492B">
        <w:tab/>
        <w:t>to encourage the international financial institutions, Member States and Sector Members, in their respective roles, to address, as a priority issue, the building, reconstruction and upgrading of networks and infrastructure in developing countries;</w:t>
      </w:r>
    </w:p>
    <w:p w:rsidRPr="002D492B" w:rsidR="003E6149" w:rsidP="003E6149" w:rsidRDefault="0067309C">
      <w:r w:rsidRPr="002D492B">
        <w:t>5</w:t>
      </w:r>
      <w:r w:rsidRPr="002D492B">
        <w:tab/>
        <w:t>to pursue coordination with international bodies, with a view to mobilizing the financial resources needed in the implementation of projects;</w:t>
      </w:r>
    </w:p>
    <w:p w:rsidRPr="002D492B" w:rsidR="003E6149" w:rsidP="003E6149" w:rsidRDefault="0067309C">
      <w:r w:rsidRPr="002D492B">
        <w:t>6</w:t>
      </w:r>
      <w:r w:rsidRPr="002D492B">
        <w:tab/>
        <w:t>to take the necessary initiatives to encourage partnerships which have been given high priority pursuant to:</w:t>
      </w:r>
    </w:p>
    <w:p w:rsidRPr="002D492B" w:rsidR="003E6149" w:rsidP="003E6149" w:rsidRDefault="0067309C">
      <w:pPr>
        <w:pStyle w:val="enumlev1"/>
      </w:pPr>
      <w:proofErr w:type="spellStart"/>
      <w:r w:rsidRPr="002D492B">
        <w:t>i</w:t>
      </w:r>
      <w:proofErr w:type="spellEnd"/>
      <w:r w:rsidRPr="002D492B">
        <w:t>)</w:t>
      </w:r>
      <w:r w:rsidRPr="002D492B">
        <w:tab/>
      </w:r>
      <w:proofErr w:type="gramStart"/>
      <w:r w:rsidRPr="002D492B">
        <w:t>the</w:t>
      </w:r>
      <w:proofErr w:type="gramEnd"/>
      <w:r w:rsidRPr="002D492B">
        <w:t xml:space="preserve"> Geneva Plan of Action;</w:t>
      </w:r>
    </w:p>
    <w:p w:rsidRPr="002D492B" w:rsidR="003E6149" w:rsidP="003E6149" w:rsidRDefault="0067309C">
      <w:pPr>
        <w:pStyle w:val="enumlev1"/>
      </w:pPr>
      <w:r w:rsidRPr="002D492B">
        <w:t>ii)</w:t>
      </w:r>
      <w:r w:rsidRPr="002D492B">
        <w:tab/>
      </w:r>
      <w:proofErr w:type="gramStart"/>
      <w:r w:rsidRPr="002D492B">
        <w:t>the</w:t>
      </w:r>
      <w:proofErr w:type="gramEnd"/>
      <w:r w:rsidRPr="002D492B">
        <w:t xml:space="preserve"> Tunis Agenda;</w:t>
      </w:r>
    </w:p>
    <w:p w:rsidR="00594A81" w:rsidP="00594A81" w:rsidRDefault="0067309C">
      <w:pPr>
        <w:pStyle w:val="enumlev1"/>
        <w:rPr>
          <w:ins w:author="BDT - jw" w:date="2017-09-18T14:18:00Z" w:id="116"/>
          <w:rFonts w:eastAsia="Batang"/>
        </w:rPr>
      </w:pPr>
      <w:r w:rsidRPr="002D492B">
        <w:t>iii)</w:t>
      </w:r>
      <w:r w:rsidRPr="002D492B">
        <w:tab/>
      </w:r>
      <w:proofErr w:type="gramStart"/>
      <w:r w:rsidRPr="002D492B">
        <w:t>the</w:t>
      </w:r>
      <w:proofErr w:type="gramEnd"/>
      <w:r w:rsidRPr="002D492B">
        <w:t xml:space="preserve"> outcomes of the WSIS </w:t>
      </w:r>
      <w:ins w:author="Saudi Arabia" w:date="2017-03-25T13:50:00Z" w:id="117">
        <w:r w:rsidRPr="00C35A0A" w:rsidR="00594A81">
          <w:rPr>
            <w:rFonts w:eastAsia="Batang"/>
          </w:rPr>
          <w:t xml:space="preserve">HLM overall </w:t>
        </w:r>
      </w:ins>
      <w:r w:rsidRPr="002D492B">
        <w:t xml:space="preserve">review </w:t>
      </w:r>
      <w:del w:author="Saudi Arabia" w:date="2017-03-25T13:50:00Z" w:id="118">
        <w:r w:rsidRPr="00C35A0A" w:rsidDel="00D9128B" w:rsidR="00594A81">
          <w:rPr>
            <w:rFonts w:eastAsia="Batang"/>
          </w:rPr>
          <w:delText>process</w:delText>
        </w:r>
      </w:del>
      <w:ins w:author="BDT - jw" w:date="2017-09-18T14:18:00Z" w:id="119">
        <w:r w:rsidR="00594A81">
          <w:rPr>
            <w:rFonts w:eastAsia="Batang"/>
          </w:rPr>
          <w:t>;</w:t>
        </w:r>
      </w:ins>
    </w:p>
    <w:p w:rsidRPr="002D492B" w:rsidR="003E6149" w:rsidP="00594A81" w:rsidRDefault="00EE5366">
      <w:pPr>
        <w:pStyle w:val="enumlev1"/>
      </w:pPr>
      <w:ins w:author="BDT - jw" w:date="2017-09-18T14:36:00Z" w:id="120">
        <w:r>
          <w:rPr>
            <w:rFonts w:eastAsia="Batang"/>
          </w:rPr>
          <w:t>iv)</w:t>
        </w:r>
      </w:ins>
      <w:ins w:author="Saudi Arabia" w:date="2017-03-23T18:31:00Z" w:id="121">
        <w:r w:rsidRPr="00C35A0A" w:rsidR="00594A81">
          <w:rPr>
            <w:rFonts w:eastAsia="Batang"/>
          </w:rPr>
          <w:tab/>
        </w:r>
        <w:proofErr w:type="gramStart"/>
        <w:r w:rsidRPr="00C35A0A" w:rsidR="00594A81">
          <w:rPr>
            <w:rFonts w:eastAsia="Batang"/>
          </w:rPr>
          <w:t>the</w:t>
        </w:r>
        <w:proofErr w:type="gramEnd"/>
        <w:r w:rsidRPr="00C35A0A" w:rsidR="00594A81">
          <w:rPr>
            <w:rFonts w:eastAsia="Batang"/>
          </w:rPr>
          <w:t xml:space="preserve"> SDGs</w:t>
        </w:r>
      </w:ins>
      <w:r w:rsidRPr="002D492B" w:rsidR="0067309C">
        <w:t>,</w:t>
      </w:r>
    </w:p>
    <w:p w:rsidRPr="002D492B" w:rsidR="003E6149" w:rsidP="003E6149" w:rsidRDefault="0067309C">
      <w:pPr>
        <w:pStyle w:val="Call"/>
        <w:keepNext w:val="0"/>
        <w:keepLines w:val="0"/>
      </w:pPr>
      <w:proofErr w:type="gramStart"/>
      <w:r w:rsidRPr="002D492B">
        <w:t>calls</w:t>
      </w:r>
      <w:proofErr w:type="gramEnd"/>
      <w:r w:rsidRPr="002D492B">
        <w:t xml:space="preserve"> upon Member States</w:t>
      </w:r>
    </w:p>
    <w:p w:rsidRPr="00F33F79" w:rsidR="003E6149" w:rsidP="0067309C" w:rsidRDefault="0067309C">
      <w:r w:rsidRPr="00F33F79">
        <w:t>1</w:t>
      </w:r>
      <w:r w:rsidRPr="00F33F79">
        <w:tab/>
        <w:t>to continue to give priority to the development of the telecommunication/ICT infrastructure, including in rural, remote and underserved areas, to building confidence and security in the use of telecommunications/ICTs, to fostering an enabling environment and to ICT applications, in order to build the information society</w:t>
      </w:r>
      <w:ins w:author="BDT - jw" w:date="2017-09-18T14:46:00Z" w:id="122">
        <w:r>
          <w:t xml:space="preserve"> </w:t>
        </w:r>
      </w:ins>
      <w:ins w:author="Saudi Arabia" w:date="2017-03-23T18:31:00Z" w:id="123">
        <w:r w:rsidRPr="00C35A0A" w:rsidR="00594A81">
          <w:rPr>
            <w:rFonts w:eastAsia="Batang"/>
          </w:rPr>
          <w:t xml:space="preserve">and </w:t>
        </w:r>
      </w:ins>
      <w:ins w:author="Saudi Arabia" w:date="2017-03-23T18:32:00Z" w:id="124">
        <w:r w:rsidRPr="00C35A0A" w:rsidR="00594A81">
          <w:rPr>
            <w:rFonts w:eastAsia="Batang"/>
          </w:rPr>
          <w:t>achieve the SDGs</w:t>
        </w:r>
      </w:ins>
      <w:r w:rsidR="00946A59">
        <w:t>;</w:t>
      </w:r>
    </w:p>
    <w:p w:rsidRPr="00F33F79" w:rsidR="003E6149" w:rsidP="00F33F79" w:rsidRDefault="0067309C">
      <w:r w:rsidRPr="00F33F79">
        <w:t>2</w:t>
      </w:r>
      <w:r w:rsidRPr="00F33F79">
        <w:tab/>
        <w:t>to consider the development of principles towards the adoption of strategies in areas such as telecommunication network security, consistent with WSIS Action Line C5;</w:t>
      </w:r>
    </w:p>
    <w:p w:rsidRPr="002D492B" w:rsidR="003E6149" w:rsidP="003E6149" w:rsidRDefault="0067309C">
      <w:r w:rsidRPr="002D492B">
        <w:t>3</w:t>
      </w:r>
      <w:r w:rsidRPr="002D492B">
        <w:tab/>
        <w:t>to submit contributions to relevant ITU</w:t>
      </w:r>
      <w:r w:rsidRPr="002D492B">
        <w:noBreakHyphen/>
        <w:t xml:space="preserve">D study groups and to the Telecommunication Development Advisory Group, where appropriate, and contribute to CWG-WSIS on implementing WSIS outcomes </w:t>
      </w:r>
      <w:ins w:author="Saudi Arabia" w:date="2017-03-23T18:06:00Z" w:id="125">
        <w:r w:rsidRPr="00C35A0A" w:rsidR="00594A81">
          <w:rPr>
            <w:rFonts w:eastAsia="Batang"/>
          </w:rPr>
          <w:t>and SDGs</w:t>
        </w:r>
      </w:ins>
      <w:r w:rsidRPr="00C35A0A" w:rsidR="00594A81">
        <w:rPr>
          <w:rFonts w:eastAsia="Batang"/>
        </w:rPr>
        <w:t xml:space="preserve"> </w:t>
      </w:r>
      <w:r w:rsidRPr="002D492B">
        <w:t>within ITU's mandate;</w:t>
      </w:r>
    </w:p>
    <w:p w:rsidRPr="002D492B" w:rsidR="003E6149" w:rsidP="00946A59" w:rsidRDefault="0067309C">
      <w:r w:rsidRPr="002D492B">
        <w:t>4</w:t>
      </w:r>
      <w:r w:rsidRPr="002D492B">
        <w:tab/>
        <w:t xml:space="preserve">to continue to support and collaborate with the Director of BDT in implementing relevant WSIS outcomes </w:t>
      </w:r>
      <w:ins w:author="Saudi Arabia" w:date="2017-03-23T18:06:00Z" w:id="126">
        <w:r w:rsidRPr="00C35A0A" w:rsidR="00594A81">
          <w:rPr>
            <w:rFonts w:eastAsia="Batang"/>
          </w:rPr>
          <w:t>and SDGs</w:t>
        </w:r>
      </w:ins>
      <w:r w:rsidRPr="00C35A0A" w:rsidR="00594A81">
        <w:rPr>
          <w:rFonts w:eastAsia="Batang"/>
        </w:rPr>
        <w:t xml:space="preserve"> </w:t>
      </w:r>
      <w:r w:rsidRPr="002D492B">
        <w:t>in ITU</w:t>
      </w:r>
      <w:r w:rsidRPr="002D492B">
        <w:noBreakHyphen/>
        <w:t>D</w:t>
      </w:r>
      <w:del w:author="BDT - jw" w:date="2017-09-18T14:20:00Z" w:id="127">
        <w:r w:rsidRPr="002D492B" w:rsidDel="00594A81">
          <w:delText>;</w:delText>
        </w:r>
      </w:del>
      <w:del w:author="Saudi Arabia" w:date="2017-03-23T18:07:00Z" w:id="128">
        <w:r w:rsidRPr="00C35A0A" w:rsidDel="00C02A64" w:rsidR="00594A81">
          <w:rPr>
            <w:rFonts w:eastAsia="Batang"/>
          </w:rPr>
          <w:delText>5</w:delText>
        </w:r>
        <w:r w:rsidRPr="00C35A0A" w:rsidDel="00C02A64" w:rsidR="00594A81">
          <w:rPr>
            <w:rFonts w:eastAsia="Batang"/>
          </w:rPr>
          <w:tab/>
          <w:delText>to engage in the WSIS+10 process, in order to reaffirm the need to address remaining challenges of ICT for development to be addressed in the implementation of WSIS beyond 2015</w:delText>
        </w:r>
      </w:del>
      <w:r w:rsidRPr="002D492B">
        <w:t>,</w:t>
      </w:r>
    </w:p>
    <w:p w:rsidRPr="002D492B" w:rsidR="003E6149" w:rsidP="003E6149" w:rsidRDefault="0067309C">
      <w:pPr>
        <w:pStyle w:val="Call"/>
      </w:pPr>
      <w:proofErr w:type="gramStart"/>
      <w:r w:rsidRPr="002D492B">
        <w:t>requests</w:t>
      </w:r>
      <w:proofErr w:type="gramEnd"/>
      <w:r w:rsidRPr="002D492B">
        <w:t xml:space="preserve"> the Secretary-General</w:t>
      </w:r>
    </w:p>
    <w:p w:rsidR="003E6149" w:rsidP="00594A81" w:rsidRDefault="0067309C">
      <w:proofErr w:type="gramStart"/>
      <w:r w:rsidRPr="002D492B">
        <w:t>to</w:t>
      </w:r>
      <w:proofErr w:type="gramEnd"/>
      <w:r w:rsidRPr="002D492B">
        <w:t xml:space="preserve"> bring this resolution to the attention of the Plenipotentiary Conference (</w:t>
      </w:r>
      <w:del w:author="Saudi Arabia" w:date="2017-03-23T18:05:00Z" w:id="129">
        <w:r w:rsidRPr="00C35A0A" w:rsidDel="00C02A64" w:rsidR="00594A81">
          <w:rPr>
            <w:rFonts w:eastAsia="Batang"/>
          </w:rPr>
          <w:delText>Busan</w:delText>
        </w:r>
      </w:del>
      <w:ins w:author="Saudi Arabia" w:date="2017-03-23T18:05:00Z" w:id="130">
        <w:r w:rsidRPr="00C35A0A" w:rsidR="00594A81">
          <w:rPr>
            <w:rFonts w:eastAsia="Batang"/>
          </w:rPr>
          <w:t>Dubai</w:t>
        </w:r>
      </w:ins>
      <w:r w:rsidRPr="00C35A0A" w:rsidR="00594A81">
        <w:rPr>
          <w:rFonts w:eastAsia="Batang"/>
        </w:rPr>
        <w:t>, 201</w:t>
      </w:r>
      <w:del w:author="Saudi Arabia" w:date="2017-03-23T18:05:00Z" w:id="131">
        <w:r w:rsidRPr="00C35A0A" w:rsidDel="00C02A64" w:rsidR="00594A81">
          <w:rPr>
            <w:rFonts w:eastAsia="Batang"/>
          </w:rPr>
          <w:delText>4</w:delText>
        </w:r>
      </w:del>
      <w:ins w:author="Saudi Arabia" w:date="2017-03-23T18:05:00Z" w:id="132">
        <w:r w:rsidRPr="00C35A0A" w:rsidR="00594A81">
          <w:rPr>
            <w:rFonts w:eastAsia="Batang"/>
          </w:rPr>
          <w:t>8</w:t>
        </w:r>
      </w:ins>
      <w:r w:rsidRPr="002D492B">
        <w:t xml:space="preserve">) for consideration and required action, as appropriate, when reviewing Resolution 140 (Rev. </w:t>
      </w:r>
      <w:del w:author="Saudi Arabia" w:date="2017-03-23T18:05:00Z" w:id="133">
        <w:r w:rsidRPr="00C35A0A" w:rsidDel="00C02A64" w:rsidR="00594A81">
          <w:rPr>
            <w:rFonts w:eastAsia="Batang"/>
          </w:rPr>
          <w:delText>Guadalajara</w:delText>
        </w:r>
      </w:del>
      <w:ins w:author="Saudi Arabia" w:date="2017-03-23T18:05:00Z" w:id="134">
        <w:r w:rsidRPr="00C35A0A" w:rsidR="00594A81">
          <w:rPr>
            <w:rFonts w:eastAsia="Batang"/>
          </w:rPr>
          <w:t>Busan</w:t>
        </w:r>
      </w:ins>
      <w:r w:rsidRPr="00C35A0A" w:rsidR="00594A81">
        <w:rPr>
          <w:rFonts w:eastAsia="Batang"/>
        </w:rPr>
        <w:t>, 201</w:t>
      </w:r>
      <w:del w:author="Saudi Arabia" w:date="2017-03-23T18:05:00Z" w:id="135">
        <w:r w:rsidRPr="00C35A0A" w:rsidDel="00C02A64" w:rsidR="00594A81">
          <w:rPr>
            <w:rFonts w:eastAsia="Batang"/>
          </w:rPr>
          <w:delText>0</w:delText>
        </w:r>
      </w:del>
      <w:ins w:author="Saudi Arabia" w:date="2017-03-23T18:05:00Z" w:id="136">
        <w:r w:rsidRPr="00C35A0A" w:rsidR="00594A81">
          <w:rPr>
            <w:rFonts w:eastAsia="Batang"/>
          </w:rPr>
          <w:t>4</w:t>
        </w:r>
      </w:ins>
      <w:r w:rsidRPr="002D492B">
        <w:t>).</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Default="0067309C" w:rsidP="003E6149">
      <w:pPr>
        <w:pStyle w:val="FootnoteText"/>
      </w:pPr>
      <w:r>
        <w:rPr>
          <w:rStyle w:val="FootnoteReference"/>
        </w:rPr>
        <w:t>1</w:t>
      </w:r>
      <w:r>
        <w:t xml:space="preserve"> </w:t>
      </w:r>
      <w:r>
        <w:tab/>
      </w:r>
      <w:r w:rsidRPr="00235A26">
        <w:t xml:space="preserve">These include the least developed countries, </w:t>
      </w:r>
      <w:proofErr w:type="gramStart"/>
      <w:r w:rsidRPr="00235A26">
        <w:t>small island</w:t>
      </w:r>
      <w:proofErr w:type="gramEnd"/>
      <w:r w:rsidRPr="00235A26">
        <w:t xml:space="preserve"> developing states, landlocked developing countries and countries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A95"/>
    <w:rsid w:val="00114CF7"/>
    <w:rsid w:val="00123B68"/>
    <w:rsid w:val="00126F2E"/>
    <w:rsid w:val="00130081"/>
    <w:rsid w:val="00130137"/>
    <w:rsid w:val="00146F6F"/>
    <w:rsid w:val="00147DA1"/>
    <w:rsid w:val="00152957"/>
    <w:rsid w:val="00187BD9"/>
    <w:rsid w:val="00190B55"/>
    <w:rsid w:val="00194CFB"/>
    <w:rsid w:val="001A24A4"/>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5843"/>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4A81"/>
    <w:rsid w:val="005964AB"/>
    <w:rsid w:val="005B44F5"/>
    <w:rsid w:val="005C099A"/>
    <w:rsid w:val="005C31A5"/>
    <w:rsid w:val="005E10C9"/>
    <w:rsid w:val="005E61DD"/>
    <w:rsid w:val="005E6321"/>
    <w:rsid w:val="006023DF"/>
    <w:rsid w:val="00606DF7"/>
    <w:rsid w:val="006115F6"/>
    <w:rsid w:val="006126CF"/>
    <w:rsid w:val="006249A9"/>
    <w:rsid w:val="0064322F"/>
    <w:rsid w:val="00657DE0"/>
    <w:rsid w:val="0066368A"/>
    <w:rsid w:val="0067199F"/>
    <w:rsid w:val="0067309C"/>
    <w:rsid w:val="00685313"/>
    <w:rsid w:val="006A6E9B"/>
    <w:rsid w:val="006B7C2A"/>
    <w:rsid w:val="006C23DA"/>
    <w:rsid w:val="006E3D45"/>
    <w:rsid w:val="006E4A6A"/>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46A59"/>
    <w:rsid w:val="00952A66"/>
    <w:rsid w:val="00961AFE"/>
    <w:rsid w:val="0096335A"/>
    <w:rsid w:val="00985F3E"/>
    <w:rsid w:val="009A6BB6"/>
    <w:rsid w:val="009B34FC"/>
    <w:rsid w:val="009C56E5"/>
    <w:rsid w:val="009D6AC7"/>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56DF"/>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10A06"/>
    <w:rsid w:val="00C17BA1"/>
    <w:rsid w:val="00C20466"/>
    <w:rsid w:val="00C210E1"/>
    <w:rsid w:val="00C214ED"/>
    <w:rsid w:val="00C234E6"/>
    <w:rsid w:val="00C26DD5"/>
    <w:rsid w:val="00C324A8"/>
    <w:rsid w:val="00C54517"/>
    <w:rsid w:val="00C64CD8"/>
    <w:rsid w:val="00C963CC"/>
    <w:rsid w:val="00C97C68"/>
    <w:rsid w:val="00CA1A47"/>
    <w:rsid w:val="00CC247A"/>
    <w:rsid w:val="00CD45EB"/>
    <w:rsid w:val="00CE5E47"/>
    <w:rsid w:val="00CF020F"/>
    <w:rsid w:val="00CF2B5B"/>
    <w:rsid w:val="00D0080C"/>
    <w:rsid w:val="00D14CE0"/>
    <w:rsid w:val="00D36333"/>
    <w:rsid w:val="00D41830"/>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3E26"/>
    <w:rsid w:val="00E77344"/>
    <w:rsid w:val="00E976C1"/>
    <w:rsid w:val="00EA12E5"/>
    <w:rsid w:val="00ED2D36"/>
    <w:rsid w:val="00ED5132"/>
    <w:rsid w:val="00EE5366"/>
    <w:rsid w:val="00F00C71"/>
    <w:rsid w:val="00F02766"/>
    <w:rsid w:val="00F04067"/>
    <w:rsid w:val="00F05BD4"/>
    <w:rsid w:val="00F11A98"/>
    <w:rsid w:val="00F213F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2b842d4900c447c6" /><Relationship Type="http://schemas.openxmlformats.org/officeDocument/2006/relationships/styles" Target="/word/styles.xml" Id="Rc789b7faee9a4679" /><Relationship Type="http://schemas.openxmlformats.org/officeDocument/2006/relationships/theme" Target="/word/theme/theme1.xml" Id="R795b0070707c4781" /><Relationship Type="http://schemas.openxmlformats.org/officeDocument/2006/relationships/fontTable" Target="/word/fontTable.xml" Id="Rcb1518718fad4b78" /><Relationship Type="http://schemas.openxmlformats.org/officeDocument/2006/relationships/numbering" Target="/word/numbering.xml" Id="R074c5473f66843a4" /><Relationship Type="http://schemas.openxmlformats.org/officeDocument/2006/relationships/endnotes" Target="/word/endnotes.xml" Id="Re1c049bbf3774762" /><Relationship Type="http://schemas.openxmlformats.org/officeDocument/2006/relationships/settings" Target="/word/settings.xml" Id="R2bd0062ea6824db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